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592" w:type="dxa"/>
        <w:jc w:val="center"/>
        <w:tblLook w:val="04A0" w:firstRow="1" w:lastRow="0" w:firstColumn="1" w:lastColumn="0" w:noHBand="0" w:noVBand="1"/>
      </w:tblPr>
      <w:tblGrid>
        <w:gridCol w:w="6205"/>
        <w:gridCol w:w="2250"/>
        <w:gridCol w:w="1131"/>
        <w:gridCol w:w="6"/>
      </w:tblGrid>
      <w:tr w:rsidR="009101BB" w:rsidRPr="00945E5B" w14:paraId="56F39D5A" w14:textId="77777777" w:rsidTr="00726DF2">
        <w:trPr>
          <w:trHeight w:val="530"/>
          <w:jc w:val="center"/>
        </w:trPr>
        <w:tc>
          <w:tcPr>
            <w:tcW w:w="9592" w:type="dxa"/>
            <w:gridSpan w:val="4"/>
            <w:shd w:val="clear" w:color="auto" w:fill="D9D9D9" w:themeFill="background1" w:themeFillShade="D9"/>
          </w:tcPr>
          <w:p w14:paraId="2CE604DA" w14:textId="77777777" w:rsidR="00077952" w:rsidRDefault="00077952" w:rsidP="00077952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Executive Committee of the University Senate (ECUS) with Standing Committee Chairs (SCC)</w:t>
            </w:r>
          </w:p>
          <w:p w14:paraId="01497ECA" w14:textId="77777777" w:rsidR="009101BB" w:rsidRPr="00945E5B" w:rsidRDefault="009101BB" w:rsidP="009101BB">
            <w:pPr>
              <w:jc w:val="center"/>
              <w:rPr>
                <w:rFonts w:cstheme="minorHAnsi"/>
              </w:rPr>
            </w:pPr>
            <w:r w:rsidRPr="00945E5B">
              <w:rPr>
                <w:rFonts w:cstheme="minorHAnsi"/>
              </w:rPr>
              <w:t>MEETING AGENDA</w:t>
            </w:r>
          </w:p>
          <w:p w14:paraId="7B91B018" w14:textId="176ADA38" w:rsidR="009101BB" w:rsidRPr="00945E5B" w:rsidRDefault="002429A0" w:rsidP="009101BB">
            <w:pPr>
              <w:jc w:val="center"/>
              <w:rPr>
                <w:rFonts w:cstheme="minorHAnsi"/>
              </w:rPr>
            </w:pPr>
            <w:r w:rsidRPr="00945E5B">
              <w:rPr>
                <w:rFonts w:cstheme="minorHAnsi"/>
              </w:rPr>
              <w:t xml:space="preserve">Friday, </w:t>
            </w:r>
            <w:r>
              <w:rPr>
                <w:rFonts w:cstheme="minorHAnsi"/>
              </w:rPr>
              <w:t>February 10</w:t>
            </w:r>
            <w:r w:rsidRPr="00945E5B">
              <w:rPr>
                <w:rFonts w:cstheme="minorHAnsi"/>
              </w:rPr>
              <w:t>, 20</w:t>
            </w:r>
            <w:r>
              <w:rPr>
                <w:rFonts w:cstheme="minorHAnsi"/>
              </w:rPr>
              <w:t>23,</w:t>
            </w:r>
            <w:r w:rsidRPr="00945E5B">
              <w:rPr>
                <w:rFonts w:cstheme="minorHAnsi"/>
              </w:rPr>
              <w:t xml:space="preserve"> at </w:t>
            </w:r>
            <w:r w:rsidR="00077952">
              <w:rPr>
                <w:rFonts w:cstheme="minorHAnsi"/>
              </w:rPr>
              <w:t>3:30</w:t>
            </w:r>
            <w:r w:rsidR="009101BB" w:rsidRPr="00945E5B">
              <w:rPr>
                <w:rFonts w:cstheme="minorHAnsi"/>
              </w:rPr>
              <w:t xml:space="preserve"> PM</w:t>
            </w:r>
          </w:p>
          <w:p w14:paraId="1CD5F3B8" w14:textId="61C10A7D" w:rsidR="009101BB" w:rsidRPr="00945E5B" w:rsidRDefault="002429A0" w:rsidP="009E0184">
            <w:pPr>
              <w:jc w:val="center"/>
              <w:rPr>
                <w:rFonts w:cstheme="minorHAnsi"/>
                <w:b/>
              </w:rPr>
            </w:pPr>
            <w:r w:rsidRPr="00945E5B">
              <w:rPr>
                <w:rFonts w:cstheme="minorHAnsi"/>
              </w:rPr>
              <w:t xml:space="preserve">Location: </w:t>
            </w:r>
            <w:r w:rsidRPr="005E5383">
              <w:rPr>
                <w:rFonts w:cstheme="minorHAnsi"/>
              </w:rPr>
              <w:t>Parks Administration Building 301</w:t>
            </w:r>
          </w:p>
        </w:tc>
      </w:tr>
      <w:tr w:rsidR="00E17696" w:rsidRPr="00945E5B" w14:paraId="48EE1991" w14:textId="77777777" w:rsidTr="005E6235">
        <w:trPr>
          <w:gridAfter w:val="1"/>
          <w:wAfter w:w="6" w:type="dxa"/>
          <w:trHeight w:val="530"/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6EB190A5" w14:textId="77777777" w:rsidR="00E17696" w:rsidRPr="00945E5B" w:rsidRDefault="00E17696" w:rsidP="00551650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ITEM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2D070DD1" w14:textId="77777777" w:rsidR="00E17696" w:rsidRPr="00945E5B" w:rsidRDefault="00E17696" w:rsidP="00551650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PRESENTER</w:t>
            </w:r>
          </w:p>
        </w:tc>
        <w:tc>
          <w:tcPr>
            <w:tcW w:w="1131" w:type="dxa"/>
            <w:shd w:val="clear" w:color="auto" w:fill="D9D9D9" w:themeFill="background1" w:themeFillShade="D9"/>
          </w:tcPr>
          <w:p w14:paraId="02A9D8C8" w14:textId="5F155A77" w:rsidR="00E17696" w:rsidRPr="00945E5B" w:rsidRDefault="00E17696" w:rsidP="00551650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VOTE NEEDED</w:t>
            </w:r>
          </w:p>
        </w:tc>
      </w:tr>
      <w:tr w:rsidR="00E17696" w:rsidRPr="00945E5B" w14:paraId="5866B9BB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7157B042" w14:textId="77777777" w:rsidR="00E17696" w:rsidRPr="00945E5B" w:rsidRDefault="00E17696" w:rsidP="00551650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Call to Order</w:t>
            </w:r>
          </w:p>
        </w:tc>
        <w:tc>
          <w:tcPr>
            <w:tcW w:w="2250" w:type="dxa"/>
          </w:tcPr>
          <w:p w14:paraId="4C11C9FD" w14:textId="21349CED" w:rsidR="00E17696" w:rsidRPr="00945E5B" w:rsidRDefault="005E5383" w:rsidP="00F5601E">
            <w:pPr>
              <w:rPr>
                <w:rFonts w:cstheme="minorHAnsi"/>
              </w:rPr>
            </w:pPr>
            <w:r>
              <w:rPr>
                <w:rFonts w:cstheme="minorHAnsi"/>
              </w:rPr>
              <w:t>Jennifer Flory</w:t>
            </w:r>
          </w:p>
        </w:tc>
        <w:tc>
          <w:tcPr>
            <w:tcW w:w="1131" w:type="dxa"/>
          </w:tcPr>
          <w:p w14:paraId="617ECC0B" w14:textId="77777777" w:rsidR="00E17696" w:rsidRPr="00945E5B" w:rsidRDefault="00E17696" w:rsidP="00551650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FB5AC6" w:rsidRPr="00945E5B" w14:paraId="713A82EB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1CE3722A" w14:textId="4C2010AC" w:rsidR="00FB5AC6" w:rsidRDefault="00FB5AC6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Approval of Agenda</w:t>
            </w:r>
            <w:r w:rsidR="00CB5908">
              <w:rPr>
                <w:rFonts w:cstheme="minorHAnsi"/>
              </w:rPr>
              <w:t xml:space="preserve"> </w:t>
            </w:r>
          </w:p>
        </w:tc>
        <w:tc>
          <w:tcPr>
            <w:tcW w:w="2250" w:type="dxa"/>
          </w:tcPr>
          <w:p w14:paraId="5C9F8953" w14:textId="73F86DAD" w:rsidR="00FB5AC6" w:rsidRPr="00945E5B" w:rsidRDefault="005E5383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Jennifer Flory</w:t>
            </w:r>
          </w:p>
        </w:tc>
        <w:tc>
          <w:tcPr>
            <w:tcW w:w="1131" w:type="dxa"/>
          </w:tcPr>
          <w:p w14:paraId="6F642DB6" w14:textId="2396B893" w:rsidR="00FB5AC6" w:rsidRPr="00945E5B" w:rsidRDefault="00FB5AC6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</w:tc>
      </w:tr>
      <w:tr w:rsidR="00E17696" w:rsidRPr="00945E5B" w14:paraId="5F3C4EA3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77F01ECF" w14:textId="28A73AFF" w:rsidR="002F655F" w:rsidRPr="00FB5AC6" w:rsidRDefault="00FB5AC6" w:rsidP="00C20EAD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Review and Approval of </w:t>
            </w:r>
            <w:r w:rsidR="00C20EAD">
              <w:rPr>
                <w:rFonts w:cstheme="minorHAnsi"/>
              </w:rPr>
              <w:t>ECUS</w:t>
            </w:r>
            <w:r w:rsidR="003F0DA2">
              <w:rPr>
                <w:rFonts w:cstheme="minorHAnsi"/>
              </w:rPr>
              <w:t>/SCC</w:t>
            </w:r>
            <w:r w:rsidR="00C20EAD">
              <w:rPr>
                <w:rFonts w:cstheme="minorHAnsi"/>
              </w:rPr>
              <w:t xml:space="preserve"> Minutes</w:t>
            </w:r>
            <w:r w:rsidR="001D4C9D">
              <w:rPr>
                <w:rFonts w:cstheme="minorHAnsi"/>
              </w:rPr>
              <w:t xml:space="preserve"> </w:t>
            </w:r>
            <w:r w:rsidR="002429A0">
              <w:rPr>
                <w:rFonts w:cstheme="minorHAnsi"/>
              </w:rPr>
              <w:t>Jan. 6, 2023</w:t>
            </w:r>
          </w:p>
        </w:tc>
        <w:tc>
          <w:tcPr>
            <w:tcW w:w="2250" w:type="dxa"/>
          </w:tcPr>
          <w:p w14:paraId="51DAF045" w14:textId="66509C0A" w:rsidR="00E17696" w:rsidRPr="00945E5B" w:rsidRDefault="009E0184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Alex Blazer</w:t>
            </w:r>
          </w:p>
        </w:tc>
        <w:tc>
          <w:tcPr>
            <w:tcW w:w="1131" w:type="dxa"/>
          </w:tcPr>
          <w:p w14:paraId="574077AF" w14:textId="77777777" w:rsidR="00E17696" w:rsidRPr="00945E5B" w:rsidRDefault="00E17696" w:rsidP="00551650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Yes</w:t>
            </w:r>
          </w:p>
        </w:tc>
      </w:tr>
      <w:tr w:rsidR="00282699" w:rsidRPr="00945E5B" w14:paraId="34A68DA4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7F3B67C5" w14:textId="7436D1D9" w:rsidR="00282699" w:rsidRDefault="00282699" w:rsidP="00C20EAD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Review and Approval for Circulation Draft of University Senate Minutes from meeting </w:t>
            </w:r>
            <w:r w:rsidR="002429A0">
              <w:rPr>
                <w:rFonts w:cstheme="minorHAnsi"/>
              </w:rPr>
              <w:t>Jan. 20,</w:t>
            </w:r>
            <w:r>
              <w:rPr>
                <w:rFonts w:cstheme="minorHAnsi"/>
              </w:rPr>
              <w:t xml:space="preserve"> 202</w:t>
            </w:r>
            <w:r w:rsidR="002429A0">
              <w:rPr>
                <w:rFonts w:cstheme="minorHAnsi"/>
              </w:rPr>
              <w:t>3</w:t>
            </w:r>
          </w:p>
        </w:tc>
        <w:tc>
          <w:tcPr>
            <w:tcW w:w="2250" w:type="dxa"/>
          </w:tcPr>
          <w:p w14:paraId="2508F56B" w14:textId="21F0A085" w:rsidR="00282699" w:rsidRDefault="00282699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Alex Blazer</w:t>
            </w:r>
          </w:p>
        </w:tc>
        <w:tc>
          <w:tcPr>
            <w:tcW w:w="1131" w:type="dxa"/>
          </w:tcPr>
          <w:p w14:paraId="63BBBF4B" w14:textId="1D76324C" w:rsidR="00282699" w:rsidRPr="00945E5B" w:rsidRDefault="00282699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</w:tc>
      </w:tr>
      <w:tr w:rsidR="00A07BBB" w:rsidRPr="00945E5B" w14:paraId="20FF5E0E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61080DCD" w14:textId="77777777" w:rsidR="00A07BBB" w:rsidRPr="00945E5B" w:rsidRDefault="00A07BBB" w:rsidP="00A07BBB">
            <w:pPr>
              <w:rPr>
                <w:rFonts w:cstheme="minorHAnsi"/>
              </w:rPr>
            </w:pPr>
            <w:r w:rsidRPr="00945E5B">
              <w:rPr>
                <w:rFonts w:cstheme="minorHAnsi"/>
                <w:b/>
              </w:rPr>
              <w:t>Reports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0D065AD3" w14:textId="77777777" w:rsidR="00A07BBB" w:rsidRPr="00945E5B" w:rsidRDefault="00A07BBB" w:rsidP="00A07BBB">
            <w:pPr>
              <w:rPr>
                <w:rFonts w:cstheme="minorHAnsi"/>
              </w:rPr>
            </w:pPr>
          </w:p>
        </w:tc>
        <w:tc>
          <w:tcPr>
            <w:tcW w:w="1131" w:type="dxa"/>
            <w:shd w:val="clear" w:color="auto" w:fill="D9D9D9" w:themeFill="background1" w:themeFillShade="D9"/>
          </w:tcPr>
          <w:p w14:paraId="47D712F7" w14:textId="77777777" w:rsidR="00A07BBB" w:rsidRPr="00945E5B" w:rsidRDefault="00A07BBB" w:rsidP="00A07BBB">
            <w:pPr>
              <w:rPr>
                <w:rFonts w:cstheme="minorHAnsi"/>
              </w:rPr>
            </w:pPr>
          </w:p>
        </w:tc>
      </w:tr>
      <w:tr w:rsidR="00A07BBB" w:rsidRPr="00945E5B" w14:paraId="74FE82C5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7FC80E22" w14:textId="793B58EC" w:rsidR="00A07BBB" w:rsidRPr="00B75535" w:rsidRDefault="00077952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University President</w:t>
            </w:r>
          </w:p>
        </w:tc>
        <w:tc>
          <w:tcPr>
            <w:tcW w:w="2250" w:type="dxa"/>
          </w:tcPr>
          <w:p w14:paraId="38D32065" w14:textId="3D57EC5C" w:rsidR="00A07BBB" w:rsidRPr="00945E5B" w:rsidRDefault="00077952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Cathy Cox</w:t>
            </w:r>
          </w:p>
        </w:tc>
        <w:tc>
          <w:tcPr>
            <w:tcW w:w="1131" w:type="dxa"/>
          </w:tcPr>
          <w:p w14:paraId="168E87DA" w14:textId="77777777" w:rsidR="00A07BBB" w:rsidRPr="00945E5B" w:rsidRDefault="00A07BBB" w:rsidP="00A07BBB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A07BBB" w:rsidRPr="00945E5B" w14:paraId="18A5D007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4283F719" w14:textId="51773FD3" w:rsidR="00A07BBB" w:rsidRPr="00B75535" w:rsidRDefault="00077952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University Provost</w:t>
            </w:r>
          </w:p>
        </w:tc>
        <w:tc>
          <w:tcPr>
            <w:tcW w:w="2250" w:type="dxa"/>
          </w:tcPr>
          <w:p w14:paraId="5BAB6527" w14:textId="0F7C22FB" w:rsidR="00A07BBB" w:rsidRPr="00945E5B" w:rsidRDefault="00077952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Costas Spirou</w:t>
            </w:r>
          </w:p>
        </w:tc>
        <w:tc>
          <w:tcPr>
            <w:tcW w:w="1131" w:type="dxa"/>
          </w:tcPr>
          <w:p w14:paraId="595478A9" w14:textId="77777777" w:rsidR="00A07BBB" w:rsidRPr="00945E5B" w:rsidRDefault="00A07BBB" w:rsidP="00A07BBB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077952" w:rsidRPr="00945E5B" w14:paraId="1781A4C7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1BF56518" w14:textId="37A5BA43" w:rsidR="00077952" w:rsidRPr="00B75535" w:rsidRDefault="00077952" w:rsidP="00077952">
            <w:pPr>
              <w:rPr>
                <w:rFonts w:cstheme="minorHAnsi"/>
              </w:rPr>
            </w:pPr>
            <w:bookmarkStart w:id="0" w:name="_Hlk126912687"/>
            <w:r w:rsidRPr="00077952">
              <w:rPr>
                <w:rFonts w:cstheme="minorHAnsi"/>
              </w:rPr>
              <w:t>APC</w:t>
            </w:r>
          </w:p>
        </w:tc>
        <w:tc>
          <w:tcPr>
            <w:tcW w:w="2250" w:type="dxa"/>
          </w:tcPr>
          <w:p w14:paraId="30341CF7" w14:textId="3D9D530B" w:rsidR="00077952" w:rsidRDefault="00B2060E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Chad Whittle</w:t>
            </w:r>
          </w:p>
        </w:tc>
        <w:tc>
          <w:tcPr>
            <w:tcW w:w="1131" w:type="dxa"/>
          </w:tcPr>
          <w:p w14:paraId="5A480200" w14:textId="2A51AAD7" w:rsidR="00077952" w:rsidRPr="00945E5B" w:rsidRDefault="00077952" w:rsidP="00A07BBB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077952" w:rsidRPr="00945E5B" w14:paraId="47AEABE4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48088369" w14:textId="1134F4F3" w:rsidR="00077952" w:rsidRPr="00B75535" w:rsidRDefault="00077952" w:rsidP="00A07BBB">
            <w:pPr>
              <w:rPr>
                <w:rFonts w:cstheme="minorHAnsi"/>
              </w:rPr>
            </w:pPr>
            <w:r w:rsidRPr="00077952">
              <w:rPr>
                <w:rFonts w:cstheme="minorHAnsi"/>
              </w:rPr>
              <w:t>DEIPC</w:t>
            </w:r>
          </w:p>
        </w:tc>
        <w:tc>
          <w:tcPr>
            <w:tcW w:w="2250" w:type="dxa"/>
          </w:tcPr>
          <w:p w14:paraId="09A62EEF" w14:textId="4433D8D6" w:rsidR="00077952" w:rsidRDefault="00766D10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Linda Bradley</w:t>
            </w:r>
          </w:p>
        </w:tc>
        <w:tc>
          <w:tcPr>
            <w:tcW w:w="1131" w:type="dxa"/>
          </w:tcPr>
          <w:p w14:paraId="47634DDB" w14:textId="1A13D1C6" w:rsidR="00077952" w:rsidRPr="00945E5B" w:rsidRDefault="00077952" w:rsidP="00A07BBB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000064" w:rsidRPr="00945E5B" w14:paraId="226394B4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1151EF6A" w14:textId="62F2D5F3" w:rsidR="00000064" w:rsidRPr="00077952" w:rsidRDefault="00000064" w:rsidP="00000064">
            <w:pPr>
              <w:rPr>
                <w:rFonts w:cstheme="minorHAnsi"/>
              </w:rPr>
            </w:pPr>
            <w:r>
              <w:rPr>
                <w:rFonts w:cstheme="minorHAnsi"/>
              </w:rPr>
              <w:t>ECUS</w:t>
            </w:r>
          </w:p>
        </w:tc>
        <w:tc>
          <w:tcPr>
            <w:tcW w:w="2250" w:type="dxa"/>
          </w:tcPr>
          <w:p w14:paraId="0F5A67A3" w14:textId="1906B6CD" w:rsidR="00000064" w:rsidRDefault="00000064" w:rsidP="00000064">
            <w:pPr>
              <w:rPr>
                <w:rFonts w:cstheme="minorHAnsi"/>
              </w:rPr>
            </w:pPr>
            <w:r>
              <w:rPr>
                <w:rFonts w:cstheme="minorHAnsi"/>
              </w:rPr>
              <w:t>Jennifer Flory</w:t>
            </w:r>
          </w:p>
        </w:tc>
        <w:tc>
          <w:tcPr>
            <w:tcW w:w="1131" w:type="dxa"/>
          </w:tcPr>
          <w:p w14:paraId="1A469F8D" w14:textId="319FA30D" w:rsidR="00000064" w:rsidRPr="00945E5B" w:rsidRDefault="00000064" w:rsidP="00000064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000064" w:rsidRPr="00945E5B" w14:paraId="50A1B0DF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130521CC" w14:textId="6801CE09" w:rsidR="00000064" w:rsidRPr="00B75535" w:rsidRDefault="00000064" w:rsidP="00000064">
            <w:pPr>
              <w:rPr>
                <w:rFonts w:cstheme="minorHAnsi"/>
              </w:rPr>
            </w:pPr>
            <w:r w:rsidRPr="00077952">
              <w:rPr>
                <w:rFonts w:cstheme="minorHAnsi"/>
              </w:rPr>
              <w:t>FAPC</w:t>
            </w:r>
          </w:p>
        </w:tc>
        <w:tc>
          <w:tcPr>
            <w:tcW w:w="2250" w:type="dxa"/>
          </w:tcPr>
          <w:p w14:paraId="46EE4C07" w14:textId="199DEE0F" w:rsidR="00000064" w:rsidRDefault="00000064" w:rsidP="00000064">
            <w:pPr>
              <w:rPr>
                <w:rFonts w:cstheme="minorHAnsi"/>
              </w:rPr>
            </w:pPr>
            <w:r>
              <w:rPr>
                <w:rFonts w:cstheme="minorHAnsi"/>
              </w:rPr>
              <w:t>Sabrina Hom</w:t>
            </w:r>
          </w:p>
        </w:tc>
        <w:tc>
          <w:tcPr>
            <w:tcW w:w="1131" w:type="dxa"/>
          </w:tcPr>
          <w:p w14:paraId="3EE775DF" w14:textId="05636057" w:rsidR="00000064" w:rsidRPr="00945E5B" w:rsidRDefault="00000064" w:rsidP="00000064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3516E2" w:rsidRPr="00945E5B" w14:paraId="1CDD4B24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65D1037C" w14:textId="1A012513" w:rsidR="003516E2" w:rsidRPr="00077952" w:rsidRDefault="003516E2" w:rsidP="003516E2">
            <w:pPr>
              <w:rPr>
                <w:rFonts w:cstheme="minorHAnsi"/>
              </w:rPr>
            </w:pPr>
            <w:r w:rsidRPr="00077952">
              <w:rPr>
                <w:rFonts w:cstheme="minorHAnsi"/>
              </w:rPr>
              <w:t>RPIPC</w:t>
            </w:r>
          </w:p>
        </w:tc>
        <w:tc>
          <w:tcPr>
            <w:tcW w:w="2250" w:type="dxa"/>
          </w:tcPr>
          <w:p w14:paraId="1E7FA821" w14:textId="38F8089E" w:rsidR="003516E2" w:rsidRDefault="003516E2" w:rsidP="003516E2">
            <w:pPr>
              <w:rPr>
                <w:rFonts w:cstheme="minorHAnsi"/>
              </w:rPr>
            </w:pPr>
            <w:r>
              <w:rPr>
                <w:rFonts w:cstheme="minorHAnsi"/>
              </w:rPr>
              <w:t>Damian Francis</w:t>
            </w:r>
          </w:p>
        </w:tc>
        <w:tc>
          <w:tcPr>
            <w:tcW w:w="1131" w:type="dxa"/>
          </w:tcPr>
          <w:p w14:paraId="2261CC09" w14:textId="1E6F7083" w:rsidR="003516E2" w:rsidRPr="00945E5B" w:rsidRDefault="003516E2" w:rsidP="003516E2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3516E2" w:rsidRPr="00945E5B" w14:paraId="6355FC5B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660B3214" w14:textId="1739D6F4" w:rsidR="003516E2" w:rsidRPr="00B75535" w:rsidRDefault="003516E2" w:rsidP="003516E2">
            <w:pPr>
              <w:rPr>
                <w:rFonts w:cstheme="minorHAnsi"/>
              </w:rPr>
            </w:pPr>
            <w:r w:rsidRPr="00077952">
              <w:rPr>
                <w:rFonts w:cstheme="minorHAnsi"/>
              </w:rPr>
              <w:t>SAPC</w:t>
            </w:r>
          </w:p>
        </w:tc>
        <w:tc>
          <w:tcPr>
            <w:tcW w:w="2250" w:type="dxa"/>
          </w:tcPr>
          <w:p w14:paraId="568D05A7" w14:textId="24B064EB" w:rsidR="003516E2" w:rsidRDefault="003516E2" w:rsidP="003516E2">
            <w:pPr>
              <w:rPr>
                <w:rFonts w:cstheme="minorHAnsi"/>
              </w:rPr>
            </w:pPr>
            <w:r>
              <w:rPr>
                <w:rFonts w:cstheme="minorHAnsi"/>
              </w:rPr>
              <w:t>Gregory J. Glotzbecker</w:t>
            </w:r>
          </w:p>
        </w:tc>
        <w:tc>
          <w:tcPr>
            <w:tcW w:w="1131" w:type="dxa"/>
          </w:tcPr>
          <w:p w14:paraId="7B1EB014" w14:textId="5073A10D" w:rsidR="003516E2" w:rsidRPr="00945E5B" w:rsidRDefault="003516E2" w:rsidP="003516E2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bookmarkEnd w:id="0"/>
      <w:tr w:rsidR="003516E2" w:rsidRPr="00945E5B" w14:paraId="1BF5DA7D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574D09DF" w14:textId="77777777" w:rsidR="003516E2" w:rsidRDefault="003516E2" w:rsidP="003516E2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CoN</w:t>
            </w:r>
            <w:proofErr w:type="spellEnd"/>
            <w:r w:rsidR="0005608F">
              <w:rPr>
                <w:rFonts w:cstheme="minorHAnsi"/>
              </w:rPr>
              <w:t xml:space="preserve"> </w:t>
            </w:r>
          </w:p>
          <w:p w14:paraId="036B2410" w14:textId="66D0028F" w:rsidR="007219F1" w:rsidRDefault="007219F1" w:rsidP="00621CC6">
            <w:pPr>
              <w:pStyle w:val="ListParagraph"/>
              <w:numPr>
                <w:ilvl w:val="0"/>
                <w:numId w:val="39"/>
              </w:numPr>
              <w:rPr>
                <w:rFonts w:cstheme="minorHAnsi"/>
              </w:rPr>
            </w:pPr>
            <w:bookmarkStart w:id="1" w:name="_Hlk126912704"/>
            <w:r>
              <w:rPr>
                <w:rFonts w:cstheme="minorHAnsi"/>
              </w:rPr>
              <w:t>Motion to approved revised slate: Karl Manrodt replaces Stephen Rutner</w:t>
            </w:r>
          </w:p>
          <w:p w14:paraId="0E234754" w14:textId="77777777" w:rsidR="00465C98" w:rsidRDefault="00621CC6" w:rsidP="00621CC6">
            <w:pPr>
              <w:pStyle w:val="ListParagraph"/>
              <w:numPr>
                <w:ilvl w:val="0"/>
                <w:numId w:val="39"/>
              </w:numPr>
              <w:rPr>
                <w:rFonts w:cstheme="minorHAnsi"/>
              </w:rPr>
            </w:pPr>
            <w:r w:rsidRPr="00621CC6">
              <w:rPr>
                <w:rFonts w:cstheme="minorHAnsi"/>
              </w:rPr>
              <w:t>At-large Faculty Senator Election Procedures</w:t>
            </w:r>
          </w:p>
          <w:p w14:paraId="0396323B" w14:textId="0B1C4379" w:rsidR="007219F1" w:rsidRPr="007219F1" w:rsidRDefault="007219F1" w:rsidP="007219F1">
            <w:pPr>
              <w:pStyle w:val="ListParagraph"/>
              <w:numPr>
                <w:ilvl w:val="0"/>
                <w:numId w:val="39"/>
              </w:numPr>
              <w:rPr>
                <w:rFonts w:cstheme="minorHAnsi"/>
              </w:rPr>
            </w:pPr>
            <w:r w:rsidRPr="00D91DC2">
              <w:rPr>
                <w:rFonts w:cstheme="minorHAnsi"/>
              </w:rPr>
              <w:t>Elected Faculty Senator Election Results</w:t>
            </w:r>
            <w:bookmarkEnd w:id="1"/>
          </w:p>
        </w:tc>
        <w:tc>
          <w:tcPr>
            <w:tcW w:w="2250" w:type="dxa"/>
          </w:tcPr>
          <w:p w14:paraId="3411B523" w14:textId="3CA255C2" w:rsidR="003516E2" w:rsidRDefault="00621CC6" w:rsidP="003516E2">
            <w:pPr>
              <w:rPr>
                <w:rFonts w:cstheme="minorHAnsi"/>
              </w:rPr>
            </w:pPr>
            <w:r>
              <w:rPr>
                <w:rFonts w:cstheme="minorHAnsi"/>
              </w:rPr>
              <w:t>Jennifer Flory</w:t>
            </w:r>
          </w:p>
        </w:tc>
        <w:tc>
          <w:tcPr>
            <w:tcW w:w="1131" w:type="dxa"/>
          </w:tcPr>
          <w:p w14:paraId="3AD08E7A" w14:textId="38FE10CA" w:rsidR="003516E2" w:rsidRDefault="003516E2" w:rsidP="003516E2">
            <w:pPr>
              <w:rPr>
                <w:rFonts w:cstheme="minorHAnsi"/>
              </w:rPr>
            </w:pPr>
          </w:p>
          <w:p w14:paraId="64C4FEF1" w14:textId="1A5D499B" w:rsidR="00465C98" w:rsidRDefault="007219F1" w:rsidP="003516E2">
            <w:pPr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  <w:p w14:paraId="5704C99F" w14:textId="77777777" w:rsidR="007219F1" w:rsidRDefault="007219F1" w:rsidP="003516E2">
            <w:pPr>
              <w:rPr>
                <w:rFonts w:cstheme="minorHAnsi"/>
              </w:rPr>
            </w:pPr>
          </w:p>
          <w:p w14:paraId="265EBFEE" w14:textId="07DD7CAE" w:rsidR="00621CC6" w:rsidRPr="00945E5B" w:rsidRDefault="00621CC6" w:rsidP="003516E2">
            <w:pPr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</w:tc>
      </w:tr>
      <w:tr w:rsidR="003516E2" w:rsidRPr="00945E5B" w14:paraId="454F4B3E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00A8B154" w14:textId="77777777" w:rsidR="003516E2" w:rsidRPr="00945E5B" w:rsidRDefault="003516E2" w:rsidP="003516E2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Unfinished Business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62A78588" w14:textId="77777777" w:rsidR="003516E2" w:rsidRPr="00945E5B" w:rsidRDefault="003516E2" w:rsidP="003516E2">
            <w:pPr>
              <w:rPr>
                <w:rFonts w:cstheme="minorHAnsi"/>
              </w:rPr>
            </w:pPr>
          </w:p>
        </w:tc>
        <w:tc>
          <w:tcPr>
            <w:tcW w:w="1131" w:type="dxa"/>
            <w:shd w:val="clear" w:color="auto" w:fill="D9D9D9" w:themeFill="background1" w:themeFillShade="D9"/>
          </w:tcPr>
          <w:p w14:paraId="4FBA9E14" w14:textId="02F43C43" w:rsidR="003516E2" w:rsidRPr="00945E5B" w:rsidRDefault="003516E2" w:rsidP="003516E2">
            <w:pPr>
              <w:rPr>
                <w:rFonts w:cstheme="minorHAnsi"/>
              </w:rPr>
            </w:pPr>
          </w:p>
        </w:tc>
      </w:tr>
      <w:tr w:rsidR="0068024F" w:rsidRPr="00945E5B" w14:paraId="1F2611BD" w14:textId="77777777" w:rsidTr="0005608F">
        <w:trPr>
          <w:gridAfter w:val="1"/>
          <w:wAfter w:w="6" w:type="dxa"/>
          <w:jc w:val="center"/>
        </w:trPr>
        <w:tc>
          <w:tcPr>
            <w:tcW w:w="6205" w:type="dxa"/>
            <w:shd w:val="clear" w:color="auto" w:fill="auto"/>
          </w:tcPr>
          <w:p w14:paraId="39E03E28" w14:textId="0E6A4A36" w:rsidR="0068024F" w:rsidRPr="0005608F" w:rsidRDefault="0068024F" w:rsidP="0068024F">
            <w:pPr>
              <w:rPr>
                <w:rFonts w:cstheme="minorHAnsi"/>
                <w:bCs/>
              </w:rPr>
            </w:pPr>
          </w:p>
        </w:tc>
        <w:tc>
          <w:tcPr>
            <w:tcW w:w="2250" w:type="dxa"/>
            <w:shd w:val="clear" w:color="auto" w:fill="auto"/>
          </w:tcPr>
          <w:p w14:paraId="6ABD69D5" w14:textId="5FAD1778" w:rsidR="0068024F" w:rsidRPr="00945E5B" w:rsidRDefault="0068024F" w:rsidP="0068024F">
            <w:pPr>
              <w:rPr>
                <w:rFonts w:cstheme="minorHAnsi"/>
              </w:rPr>
            </w:pPr>
          </w:p>
        </w:tc>
        <w:tc>
          <w:tcPr>
            <w:tcW w:w="1131" w:type="dxa"/>
            <w:shd w:val="clear" w:color="auto" w:fill="auto"/>
          </w:tcPr>
          <w:p w14:paraId="7F920065" w14:textId="761D5E07" w:rsidR="0068024F" w:rsidRPr="00945E5B" w:rsidRDefault="0068024F" w:rsidP="0068024F">
            <w:pPr>
              <w:rPr>
                <w:rFonts w:cstheme="minorHAnsi"/>
              </w:rPr>
            </w:pPr>
          </w:p>
        </w:tc>
      </w:tr>
      <w:tr w:rsidR="0068024F" w:rsidRPr="00945E5B" w14:paraId="73251D1D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35A019FF" w14:textId="709C6D6D" w:rsidR="0068024F" w:rsidRPr="00945E5B" w:rsidRDefault="0068024F" w:rsidP="0068024F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New Business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5A1225D9" w14:textId="77777777" w:rsidR="0068024F" w:rsidRPr="00945E5B" w:rsidRDefault="0068024F" w:rsidP="0068024F">
            <w:pPr>
              <w:rPr>
                <w:rFonts w:cstheme="minorHAnsi"/>
              </w:rPr>
            </w:pPr>
          </w:p>
        </w:tc>
        <w:tc>
          <w:tcPr>
            <w:tcW w:w="1131" w:type="dxa"/>
            <w:shd w:val="clear" w:color="auto" w:fill="D9D9D9" w:themeFill="background1" w:themeFillShade="D9"/>
          </w:tcPr>
          <w:p w14:paraId="0542EA59" w14:textId="0B35F896" w:rsidR="0068024F" w:rsidRPr="00945E5B" w:rsidRDefault="0068024F" w:rsidP="0068024F">
            <w:pPr>
              <w:rPr>
                <w:rFonts w:cstheme="minorHAnsi"/>
              </w:rPr>
            </w:pPr>
          </w:p>
        </w:tc>
      </w:tr>
      <w:tr w:rsidR="00465C98" w:rsidRPr="00945E5B" w14:paraId="281CAC17" w14:textId="77777777" w:rsidTr="0005608F">
        <w:trPr>
          <w:gridAfter w:val="1"/>
          <w:wAfter w:w="6" w:type="dxa"/>
          <w:jc w:val="center"/>
        </w:trPr>
        <w:tc>
          <w:tcPr>
            <w:tcW w:w="6205" w:type="dxa"/>
            <w:shd w:val="clear" w:color="auto" w:fill="auto"/>
          </w:tcPr>
          <w:p w14:paraId="6E01ABEB" w14:textId="0805CE6B" w:rsidR="00465C98" w:rsidRDefault="00465C98" w:rsidP="00465C98">
            <w:pPr>
              <w:rPr>
                <w:rFonts w:cstheme="minorHAnsi"/>
                <w:color w:val="000000"/>
              </w:rPr>
            </w:pPr>
            <w:r w:rsidRPr="006F26D1">
              <w:rPr>
                <w:rFonts w:cstheme="minorHAnsi"/>
              </w:rPr>
              <w:t>Academic Innovation Task Force Report Summary</w:t>
            </w:r>
            <w:r>
              <w:rPr>
                <w:rFonts w:cstheme="minorHAnsi"/>
              </w:rPr>
              <w:t xml:space="preserve"> will be presented at next Senate meeting </w:t>
            </w:r>
            <w:hyperlink r:id="rId6" w:history="1">
              <w:r w:rsidRPr="002373B2">
                <w:rPr>
                  <w:rStyle w:val="Hyperlink"/>
                  <w:rFonts w:cstheme="minorHAnsi"/>
                </w:rPr>
                <w:t>https://bit.ly/GCSUInnovate</w:t>
              </w:r>
            </w:hyperlink>
            <w:r>
              <w:rPr>
                <w:rFonts w:cstheme="minorHAnsi"/>
              </w:rPr>
              <w:t xml:space="preserve"> </w:t>
            </w:r>
          </w:p>
        </w:tc>
        <w:tc>
          <w:tcPr>
            <w:tcW w:w="2250" w:type="dxa"/>
            <w:shd w:val="clear" w:color="auto" w:fill="auto"/>
          </w:tcPr>
          <w:p w14:paraId="512D3BE6" w14:textId="61CC9904" w:rsidR="00465C98" w:rsidRDefault="00465C98" w:rsidP="00465C98">
            <w:pPr>
              <w:rPr>
                <w:rFonts w:cstheme="minorHAnsi"/>
              </w:rPr>
            </w:pPr>
            <w:r>
              <w:rPr>
                <w:rFonts w:cstheme="minorHAnsi"/>
              </w:rPr>
              <w:t>Jennifer Flory</w:t>
            </w:r>
          </w:p>
        </w:tc>
        <w:tc>
          <w:tcPr>
            <w:tcW w:w="1131" w:type="dxa"/>
            <w:shd w:val="clear" w:color="auto" w:fill="auto"/>
          </w:tcPr>
          <w:p w14:paraId="4F5FC530" w14:textId="0117067F" w:rsidR="00465C98" w:rsidRDefault="00465C98" w:rsidP="00465C98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465C98" w:rsidRPr="00945E5B" w14:paraId="2FD441CF" w14:textId="77777777" w:rsidTr="0005608F">
        <w:trPr>
          <w:gridAfter w:val="1"/>
          <w:wAfter w:w="6" w:type="dxa"/>
          <w:jc w:val="center"/>
        </w:trPr>
        <w:tc>
          <w:tcPr>
            <w:tcW w:w="6205" w:type="dxa"/>
            <w:shd w:val="clear" w:color="auto" w:fill="auto"/>
          </w:tcPr>
          <w:p w14:paraId="5A1AB896" w14:textId="40CD5D20" w:rsidR="00465C98" w:rsidRPr="00945E5B" w:rsidRDefault="00465C98" w:rsidP="00465C98">
            <w:pPr>
              <w:rPr>
                <w:rFonts w:cstheme="minorHAnsi"/>
                <w:b/>
              </w:rPr>
            </w:pPr>
            <w:bookmarkStart w:id="2" w:name="_Hlk126912674"/>
            <w:r>
              <w:rPr>
                <w:rFonts w:cstheme="minorHAnsi"/>
                <w:color w:val="000000"/>
              </w:rPr>
              <w:t>Agenda for Feb. 24, 2023, University Senate Meeting</w:t>
            </w:r>
            <w:bookmarkEnd w:id="2"/>
          </w:p>
        </w:tc>
        <w:tc>
          <w:tcPr>
            <w:tcW w:w="2250" w:type="dxa"/>
            <w:shd w:val="clear" w:color="auto" w:fill="auto"/>
          </w:tcPr>
          <w:p w14:paraId="4E283938" w14:textId="0D9F03CA" w:rsidR="00465C98" w:rsidRPr="00945E5B" w:rsidRDefault="00465C98" w:rsidP="00465C98">
            <w:pPr>
              <w:rPr>
                <w:rFonts w:cstheme="minorHAnsi"/>
              </w:rPr>
            </w:pPr>
            <w:r>
              <w:rPr>
                <w:rFonts w:cstheme="minorHAnsi"/>
              </w:rPr>
              <w:t>Jennifer Flory</w:t>
            </w:r>
          </w:p>
        </w:tc>
        <w:tc>
          <w:tcPr>
            <w:tcW w:w="1131" w:type="dxa"/>
            <w:shd w:val="clear" w:color="auto" w:fill="auto"/>
          </w:tcPr>
          <w:p w14:paraId="7827F44E" w14:textId="43CD8338" w:rsidR="00465C98" w:rsidRPr="00945E5B" w:rsidRDefault="00465C98" w:rsidP="00465C98">
            <w:pPr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</w:tc>
      </w:tr>
      <w:tr w:rsidR="001F0B42" w:rsidRPr="00945E5B" w14:paraId="51233414" w14:textId="77777777" w:rsidTr="0005608F">
        <w:trPr>
          <w:gridAfter w:val="1"/>
          <w:wAfter w:w="6" w:type="dxa"/>
          <w:jc w:val="center"/>
        </w:trPr>
        <w:tc>
          <w:tcPr>
            <w:tcW w:w="6205" w:type="dxa"/>
            <w:shd w:val="clear" w:color="auto" w:fill="auto"/>
          </w:tcPr>
          <w:p w14:paraId="35216713" w14:textId="18D718F6" w:rsidR="001F0B42" w:rsidRDefault="001F0B42" w:rsidP="001F0B42">
            <w:pPr>
              <w:rPr>
                <w:rFonts w:cstheme="minorHAnsi"/>
                <w:color w:val="000000"/>
              </w:rPr>
            </w:pPr>
            <w:r>
              <w:rPr>
                <w:rFonts w:cstheme="minorHAnsi"/>
              </w:rPr>
              <w:t>Future changes to the Senate Handbook</w:t>
            </w:r>
          </w:p>
        </w:tc>
        <w:tc>
          <w:tcPr>
            <w:tcW w:w="2250" w:type="dxa"/>
            <w:shd w:val="clear" w:color="auto" w:fill="auto"/>
          </w:tcPr>
          <w:p w14:paraId="5D7C10B4" w14:textId="0EE5585B" w:rsidR="001F0B42" w:rsidRDefault="001F0B42" w:rsidP="001F0B42">
            <w:pPr>
              <w:rPr>
                <w:rFonts w:cstheme="minorHAnsi"/>
              </w:rPr>
            </w:pPr>
            <w:r>
              <w:rPr>
                <w:rFonts w:cstheme="minorHAnsi"/>
              </w:rPr>
              <w:t>Jennifer Flory</w:t>
            </w:r>
          </w:p>
        </w:tc>
        <w:tc>
          <w:tcPr>
            <w:tcW w:w="1131" w:type="dxa"/>
            <w:shd w:val="clear" w:color="auto" w:fill="auto"/>
          </w:tcPr>
          <w:p w14:paraId="7B99AA32" w14:textId="0F7B5D60" w:rsidR="001F0B42" w:rsidRDefault="001F0B42" w:rsidP="001F0B42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1F0B42" w:rsidRPr="00945E5B" w14:paraId="04BB6FE3" w14:textId="77777777" w:rsidTr="0005608F">
        <w:trPr>
          <w:gridAfter w:val="1"/>
          <w:wAfter w:w="6" w:type="dxa"/>
          <w:jc w:val="center"/>
        </w:trPr>
        <w:tc>
          <w:tcPr>
            <w:tcW w:w="6205" w:type="dxa"/>
            <w:shd w:val="clear" w:color="auto" w:fill="auto"/>
          </w:tcPr>
          <w:p w14:paraId="5C040520" w14:textId="0AB9D5D7" w:rsidR="001F0B42" w:rsidRDefault="001F0B42" w:rsidP="001F0B42">
            <w:pPr>
              <w:rPr>
                <w:rFonts w:cstheme="minorHAnsi"/>
                <w:color w:val="000000"/>
              </w:rPr>
            </w:pPr>
            <w:r>
              <w:t>Parliamentarian needed for 2023-2024</w:t>
            </w:r>
          </w:p>
        </w:tc>
        <w:tc>
          <w:tcPr>
            <w:tcW w:w="2250" w:type="dxa"/>
            <w:shd w:val="clear" w:color="auto" w:fill="auto"/>
          </w:tcPr>
          <w:p w14:paraId="21458EBE" w14:textId="164D41CB" w:rsidR="001F0B42" w:rsidRDefault="001F0B42" w:rsidP="001F0B42">
            <w:pPr>
              <w:rPr>
                <w:rFonts w:cstheme="minorHAnsi"/>
              </w:rPr>
            </w:pPr>
            <w:r>
              <w:rPr>
                <w:rFonts w:cstheme="minorHAnsi"/>
              </w:rPr>
              <w:t>Jennifer Flory</w:t>
            </w:r>
          </w:p>
        </w:tc>
        <w:tc>
          <w:tcPr>
            <w:tcW w:w="1131" w:type="dxa"/>
            <w:shd w:val="clear" w:color="auto" w:fill="auto"/>
          </w:tcPr>
          <w:p w14:paraId="0481DB01" w14:textId="2CE1D46D" w:rsidR="001F0B42" w:rsidRDefault="001F0B42" w:rsidP="001F0B42">
            <w:pPr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</w:tr>
      <w:tr w:rsidR="001F0B42" w:rsidRPr="00945E5B" w14:paraId="4A30249D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4EB0A4EB" w14:textId="3F88676C" w:rsidR="001F0B42" w:rsidRPr="00945E5B" w:rsidRDefault="001F0B42" w:rsidP="001F0B42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pen Discussion (If any)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69B3A0DD" w14:textId="77777777" w:rsidR="001F0B42" w:rsidRPr="00945E5B" w:rsidRDefault="001F0B42" w:rsidP="001F0B42">
            <w:pPr>
              <w:rPr>
                <w:rFonts w:cstheme="minorHAnsi"/>
              </w:rPr>
            </w:pPr>
          </w:p>
        </w:tc>
        <w:tc>
          <w:tcPr>
            <w:tcW w:w="1131" w:type="dxa"/>
            <w:shd w:val="clear" w:color="auto" w:fill="D9D9D9" w:themeFill="background1" w:themeFillShade="D9"/>
          </w:tcPr>
          <w:p w14:paraId="2B2F21CB" w14:textId="77777777" w:rsidR="001F0B42" w:rsidRPr="00945E5B" w:rsidRDefault="001F0B42" w:rsidP="001F0B42">
            <w:pPr>
              <w:rPr>
                <w:rFonts w:cstheme="minorHAnsi"/>
              </w:rPr>
            </w:pPr>
          </w:p>
        </w:tc>
      </w:tr>
      <w:tr w:rsidR="001F0B42" w:rsidRPr="00945E5B" w14:paraId="335C4DE5" w14:textId="77777777" w:rsidTr="00E811F4">
        <w:trPr>
          <w:gridAfter w:val="1"/>
          <w:wAfter w:w="6" w:type="dxa"/>
          <w:jc w:val="center"/>
        </w:trPr>
        <w:tc>
          <w:tcPr>
            <w:tcW w:w="6205" w:type="dxa"/>
            <w:shd w:val="clear" w:color="auto" w:fill="auto"/>
          </w:tcPr>
          <w:p w14:paraId="0057915A" w14:textId="77777777" w:rsidR="001F0B42" w:rsidRDefault="001F0B42" w:rsidP="001F0B42">
            <w:pPr>
              <w:rPr>
                <w:rFonts w:cstheme="minorHAnsi"/>
                <w:b/>
              </w:rPr>
            </w:pPr>
          </w:p>
        </w:tc>
        <w:tc>
          <w:tcPr>
            <w:tcW w:w="2250" w:type="dxa"/>
            <w:shd w:val="clear" w:color="auto" w:fill="auto"/>
          </w:tcPr>
          <w:p w14:paraId="3A6FEA22" w14:textId="77777777" w:rsidR="001F0B42" w:rsidRPr="00945E5B" w:rsidRDefault="001F0B42" w:rsidP="001F0B42">
            <w:pPr>
              <w:rPr>
                <w:rFonts w:cstheme="minorHAnsi"/>
              </w:rPr>
            </w:pPr>
          </w:p>
        </w:tc>
        <w:tc>
          <w:tcPr>
            <w:tcW w:w="1131" w:type="dxa"/>
            <w:shd w:val="clear" w:color="auto" w:fill="auto"/>
          </w:tcPr>
          <w:p w14:paraId="7275FC48" w14:textId="77777777" w:rsidR="001F0B42" w:rsidRPr="00945E5B" w:rsidRDefault="001F0B42" w:rsidP="001F0B42">
            <w:pPr>
              <w:rPr>
                <w:rFonts w:cstheme="minorHAnsi"/>
              </w:rPr>
            </w:pPr>
          </w:p>
        </w:tc>
      </w:tr>
      <w:tr w:rsidR="001F0B42" w:rsidRPr="00945E5B" w14:paraId="1B675E18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49316883" w14:textId="0F8998C6" w:rsidR="001F0B42" w:rsidRPr="00945E5B" w:rsidRDefault="001F0B42" w:rsidP="001F0B42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Information Items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07834FDF" w14:textId="77777777" w:rsidR="001F0B42" w:rsidRPr="00945E5B" w:rsidRDefault="001F0B42" w:rsidP="001F0B42">
            <w:pPr>
              <w:rPr>
                <w:rFonts w:cstheme="minorHAnsi"/>
              </w:rPr>
            </w:pPr>
          </w:p>
        </w:tc>
        <w:tc>
          <w:tcPr>
            <w:tcW w:w="1131" w:type="dxa"/>
            <w:shd w:val="clear" w:color="auto" w:fill="D9D9D9" w:themeFill="background1" w:themeFillShade="D9"/>
          </w:tcPr>
          <w:p w14:paraId="539BCF2A" w14:textId="77777777" w:rsidR="001F0B42" w:rsidRPr="00945E5B" w:rsidRDefault="001F0B42" w:rsidP="001F0B42">
            <w:pPr>
              <w:rPr>
                <w:rFonts w:cstheme="minorHAnsi"/>
              </w:rPr>
            </w:pPr>
          </w:p>
        </w:tc>
      </w:tr>
      <w:tr w:rsidR="001F0B42" w:rsidRPr="00945E5B" w14:paraId="41589867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62B2F073" w14:textId="1008CA03" w:rsidR="001F0B42" w:rsidRDefault="001F0B42" w:rsidP="001F0B42">
            <w:pPr>
              <w:rPr>
                <w:rFonts w:cstheme="minorHAnsi"/>
              </w:rPr>
            </w:pPr>
            <w:r>
              <w:rPr>
                <w:rFonts w:cstheme="minorHAnsi"/>
              </w:rPr>
              <w:t>Governance Calendar 2023-2024</w:t>
            </w:r>
          </w:p>
        </w:tc>
        <w:tc>
          <w:tcPr>
            <w:tcW w:w="2250" w:type="dxa"/>
          </w:tcPr>
          <w:p w14:paraId="05BF5043" w14:textId="010DE49F" w:rsidR="001F0B42" w:rsidRDefault="001F0B42" w:rsidP="001F0B42">
            <w:pPr>
              <w:rPr>
                <w:rFonts w:cstheme="minorHAnsi"/>
              </w:rPr>
            </w:pPr>
            <w:r>
              <w:rPr>
                <w:rFonts w:cstheme="minorHAnsi"/>
              </w:rPr>
              <w:t>Jennifer Flory</w:t>
            </w:r>
          </w:p>
        </w:tc>
        <w:tc>
          <w:tcPr>
            <w:tcW w:w="1131" w:type="dxa"/>
          </w:tcPr>
          <w:p w14:paraId="1776BDB5" w14:textId="0D084DE7" w:rsidR="001F0B42" w:rsidRDefault="001F0B42" w:rsidP="001F0B42">
            <w:pPr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</w:tr>
      <w:tr w:rsidR="001F0B42" w:rsidRPr="00945E5B" w14:paraId="2D506CA4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2537DA46" w14:textId="27537796" w:rsidR="001F0B42" w:rsidRDefault="001F0B42" w:rsidP="001F0B42">
            <w:pPr>
              <w:rPr>
                <w:rFonts w:cstheme="minorHAnsi"/>
              </w:rPr>
            </w:pPr>
            <w:r w:rsidRPr="00B75535">
              <w:rPr>
                <w:rFonts w:cstheme="minorHAnsi"/>
              </w:rPr>
              <w:t xml:space="preserve">University Senate Budget </w:t>
            </w:r>
            <w:r>
              <w:rPr>
                <w:rFonts w:cstheme="minorHAnsi"/>
              </w:rPr>
              <w:t xml:space="preserve">and Foundation </w:t>
            </w:r>
            <w:r w:rsidRPr="00B75535">
              <w:rPr>
                <w:rFonts w:cstheme="minorHAnsi"/>
              </w:rPr>
              <w:t>Update</w:t>
            </w:r>
            <w:r>
              <w:rPr>
                <w:rFonts w:cstheme="minorHAnsi"/>
              </w:rPr>
              <w:t>s</w:t>
            </w:r>
          </w:p>
        </w:tc>
        <w:tc>
          <w:tcPr>
            <w:tcW w:w="2250" w:type="dxa"/>
          </w:tcPr>
          <w:p w14:paraId="6ABD8153" w14:textId="481F80F2" w:rsidR="001F0B42" w:rsidRDefault="001F0B42" w:rsidP="001F0B42">
            <w:pPr>
              <w:rPr>
                <w:rFonts w:cstheme="minorHAnsi"/>
              </w:rPr>
            </w:pPr>
            <w:r>
              <w:rPr>
                <w:rFonts w:cstheme="minorHAnsi"/>
              </w:rPr>
              <w:t>Jennifer Flory</w:t>
            </w:r>
          </w:p>
        </w:tc>
        <w:tc>
          <w:tcPr>
            <w:tcW w:w="1131" w:type="dxa"/>
          </w:tcPr>
          <w:p w14:paraId="03173B73" w14:textId="7BA29A61" w:rsidR="001F0B42" w:rsidRDefault="001F0B42" w:rsidP="001F0B42">
            <w:pPr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</w:tr>
      <w:tr w:rsidR="001F0B42" w:rsidRPr="00945E5B" w14:paraId="6071A795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5E232F66" w14:textId="6806B1AA" w:rsidR="001F0B42" w:rsidRDefault="001F0B42" w:rsidP="001F0B42">
            <w:pPr>
              <w:rPr>
                <w:rFonts w:cstheme="minorHAnsi"/>
              </w:rPr>
            </w:pPr>
            <w:r>
              <w:rPr>
                <w:rFonts w:cstheme="minorHAnsi"/>
              </w:rPr>
              <w:t>Recognition certificates</w:t>
            </w:r>
            <w:r w:rsidR="00464C99">
              <w:rPr>
                <w:rFonts w:cstheme="minorHAnsi"/>
              </w:rPr>
              <w:t xml:space="preserve"> and Senator pin order request in process</w:t>
            </w:r>
          </w:p>
        </w:tc>
        <w:tc>
          <w:tcPr>
            <w:tcW w:w="2250" w:type="dxa"/>
          </w:tcPr>
          <w:p w14:paraId="06DE578A" w14:textId="34D3768C" w:rsidR="001F0B42" w:rsidRDefault="001F0B42" w:rsidP="001F0B42">
            <w:pPr>
              <w:rPr>
                <w:rFonts w:cstheme="minorHAnsi"/>
              </w:rPr>
            </w:pPr>
            <w:r>
              <w:rPr>
                <w:rFonts w:cstheme="minorHAnsi"/>
              </w:rPr>
              <w:t>Jennifer Flory</w:t>
            </w:r>
          </w:p>
        </w:tc>
        <w:tc>
          <w:tcPr>
            <w:tcW w:w="1131" w:type="dxa"/>
          </w:tcPr>
          <w:p w14:paraId="1AD109CC" w14:textId="2F779EEB" w:rsidR="001F0B42" w:rsidRDefault="001F0B42" w:rsidP="001F0B42">
            <w:pPr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</w:tr>
    </w:tbl>
    <w:p w14:paraId="7096A202" w14:textId="77777777" w:rsidR="00FD371C" w:rsidRPr="00945E5B" w:rsidRDefault="00FD371C" w:rsidP="002E32EF">
      <w:pPr>
        <w:spacing w:after="0" w:line="240" w:lineRule="auto"/>
        <w:ind w:left="450" w:hanging="450"/>
        <w:rPr>
          <w:rFonts w:cstheme="minorHAnsi"/>
          <w:b/>
        </w:rPr>
      </w:pPr>
    </w:p>
    <w:p w14:paraId="5DD225A7" w14:textId="77777777" w:rsidR="00F01065" w:rsidRPr="00945E5B" w:rsidRDefault="00F01065" w:rsidP="002E32EF">
      <w:pPr>
        <w:spacing w:after="0" w:line="240" w:lineRule="auto"/>
        <w:ind w:left="450" w:hanging="450"/>
        <w:rPr>
          <w:rFonts w:cstheme="minorHAnsi"/>
          <w:b/>
        </w:rPr>
      </w:pPr>
      <w:bookmarkStart w:id="3" w:name="_Hlk113018254"/>
      <w:r w:rsidRPr="00945E5B">
        <w:rPr>
          <w:rFonts w:cstheme="minorHAnsi"/>
          <w:b/>
        </w:rPr>
        <w:t>CALENDAR</w:t>
      </w:r>
    </w:p>
    <w:p w14:paraId="61193B3E" w14:textId="77777777" w:rsidR="002429A0" w:rsidRDefault="002429A0" w:rsidP="002429A0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  <w:iCs/>
        </w:rPr>
      </w:pPr>
      <w:bookmarkStart w:id="4" w:name="_Hlk123330575"/>
      <w:bookmarkEnd w:id="3"/>
      <w:r w:rsidRPr="005330BD">
        <w:rPr>
          <w:rFonts w:cstheme="minorHAnsi"/>
          <w:iCs/>
        </w:rPr>
        <w:t>Friday 24 Feb 2023 3:30-4:45pm Arts &amp; Sciences 272: University Senate</w:t>
      </w:r>
      <w:bookmarkEnd w:id="4"/>
    </w:p>
    <w:p w14:paraId="2002934A" w14:textId="77777777" w:rsidR="002429A0" w:rsidRPr="006F26D1" w:rsidRDefault="002429A0" w:rsidP="002429A0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  <w:iCs/>
        </w:rPr>
      </w:pPr>
      <w:r w:rsidRPr="006F26D1">
        <w:rPr>
          <w:rFonts w:cstheme="minorHAnsi"/>
          <w:iCs/>
        </w:rPr>
        <w:t xml:space="preserve">Friday 3 Mar 2023 2:00-3:15pm </w:t>
      </w:r>
      <w:r w:rsidRPr="005E401D">
        <w:rPr>
          <w:rFonts w:cstheme="minorHAnsi"/>
        </w:rPr>
        <w:t>Parks Administration Building 301: ECUS</w:t>
      </w:r>
      <w:r>
        <w:rPr>
          <w:rFonts w:cstheme="minorHAnsi"/>
        </w:rPr>
        <w:t xml:space="preserve"> Meeting</w:t>
      </w:r>
    </w:p>
    <w:p w14:paraId="1DD94897" w14:textId="77777777" w:rsidR="002429A0" w:rsidRPr="006F26D1" w:rsidRDefault="002429A0" w:rsidP="002429A0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  <w:iCs/>
        </w:rPr>
      </w:pPr>
      <w:r w:rsidRPr="006F26D1">
        <w:rPr>
          <w:rFonts w:cstheme="minorHAnsi"/>
          <w:iCs/>
        </w:rPr>
        <w:t xml:space="preserve">Friday 3 Mar 2023 3:30-4:45pm </w:t>
      </w:r>
      <w:r w:rsidRPr="005E401D">
        <w:rPr>
          <w:rFonts w:cstheme="minorHAnsi"/>
        </w:rPr>
        <w:t xml:space="preserve">Parks Administration Building 301: ECUS with </w:t>
      </w:r>
      <w:r>
        <w:rPr>
          <w:rFonts w:cstheme="minorHAnsi"/>
        </w:rPr>
        <w:t>SCC Meeting</w:t>
      </w:r>
    </w:p>
    <w:p w14:paraId="4E4171EF" w14:textId="6C32EEA1" w:rsidR="00297252" w:rsidRPr="002429A0" w:rsidRDefault="002429A0" w:rsidP="002429A0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  <w:iCs/>
        </w:rPr>
      </w:pPr>
      <w:r w:rsidRPr="006F26D1">
        <w:rPr>
          <w:rFonts w:cstheme="minorHAnsi"/>
          <w:iCs/>
        </w:rPr>
        <w:t>Friday 24 Mar 2023 3:30-4:45pm Arts &amp; Sciences 272: University Senat</w:t>
      </w:r>
      <w:r>
        <w:rPr>
          <w:rFonts w:cstheme="minorHAnsi"/>
          <w:iCs/>
        </w:rPr>
        <w:t>e</w:t>
      </w:r>
    </w:p>
    <w:sectPr w:rsidR="00297252" w:rsidRPr="002429A0" w:rsidSect="000D51BF">
      <w:pgSz w:w="12240" w:h="15840"/>
      <w:pgMar w:top="1224" w:right="1440" w:bottom="1296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2356E"/>
    <w:multiLevelType w:val="hybridMultilevel"/>
    <w:tmpl w:val="DD8A8FF8"/>
    <w:lvl w:ilvl="0" w:tplc="663804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9382E22">
      <w:start w:val="1"/>
      <w:numFmt w:val="decimal"/>
      <w:lvlText w:val="(%2)"/>
      <w:lvlJc w:val="left"/>
      <w:pPr>
        <w:ind w:left="1590" w:hanging="51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2164FE"/>
    <w:multiLevelType w:val="hybridMultilevel"/>
    <w:tmpl w:val="E6F84E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833E26"/>
    <w:multiLevelType w:val="hybridMultilevel"/>
    <w:tmpl w:val="F65EFC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E6248"/>
    <w:multiLevelType w:val="hybridMultilevel"/>
    <w:tmpl w:val="182EF440"/>
    <w:lvl w:ilvl="0" w:tplc="BCE2BA1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A03B5"/>
    <w:multiLevelType w:val="hybridMultilevel"/>
    <w:tmpl w:val="48485AE4"/>
    <w:lvl w:ilvl="0" w:tplc="4A8AE7B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CD7579"/>
    <w:multiLevelType w:val="hybridMultilevel"/>
    <w:tmpl w:val="A0D245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A93F5E"/>
    <w:multiLevelType w:val="hybridMultilevel"/>
    <w:tmpl w:val="4EB86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C03884"/>
    <w:multiLevelType w:val="hybridMultilevel"/>
    <w:tmpl w:val="98D2580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D8A7374"/>
    <w:multiLevelType w:val="hybridMultilevel"/>
    <w:tmpl w:val="CA5E0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C817E9"/>
    <w:multiLevelType w:val="hybridMultilevel"/>
    <w:tmpl w:val="E662E786"/>
    <w:lvl w:ilvl="0" w:tplc="E9666AE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0755E8"/>
    <w:multiLevelType w:val="hybridMultilevel"/>
    <w:tmpl w:val="89A4EF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8A86A43"/>
    <w:multiLevelType w:val="hybridMultilevel"/>
    <w:tmpl w:val="3836E0C4"/>
    <w:lvl w:ilvl="0" w:tplc="A3546612">
      <w:numFmt w:val="bullet"/>
      <w:lvlText w:val="•"/>
      <w:lvlJc w:val="left"/>
      <w:pPr>
        <w:ind w:left="450" w:hanging="45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9CD6A26"/>
    <w:multiLevelType w:val="hybridMultilevel"/>
    <w:tmpl w:val="30686382"/>
    <w:lvl w:ilvl="0" w:tplc="02F245A6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F84E502C">
      <w:start w:val="23"/>
      <w:numFmt w:val="decimal"/>
      <w:lvlText w:val="%3"/>
      <w:lvlJc w:val="left"/>
      <w:pPr>
        <w:ind w:left="2340" w:hanging="360"/>
      </w:pPr>
      <w:rPr>
        <w:rFonts w:hint="default"/>
        <w:i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00472B"/>
    <w:multiLevelType w:val="hybridMultilevel"/>
    <w:tmpl w:val="E28462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0C1B22"/>
    <w:multiLevelType w:val="hybridMultilevel"/>
    <w:tmpl w:val="16982CB8"/>
    <w:lvl w:ilvl="0" w:tplc="CE3698C8">
      <w:start w:val="1"/>
      <w:numFmt w:val="decimal"/>
      <w:lvlText w:val="%1."/>
      <w:lvlJc w:val="left"/>
      <w:pPr>
        <w:ind w:left="1057" w:hanging="360"/>
      </w:pPr>
      <w:rPr>
        <w:rFonts w:hint="default"/>
      </w:rPr>
    </w:lvl>
    <w:lvl w:ilvl="1" w:tplc="CE3698C8">
      <w:start w:val="1"/>
      <w:numFmt w:val="decimal"/>
      <w:lvlText w:val="%2."/>
      <w:lvlJc w:val="left"/>
      <w:pPr>
        <w:ind w:left="1777" w:hanging="360"/>
      </w:pPr>
      <w:rPr>
        <w:rFonts w:hint="default"/>
      </w:rPr>
    </w:lvl>
    <w:lvl w:ilvl="2" w:tplc="63B21AD8">
      <w:start w:val="1"/>
      <w:numFmt w:val="decimal"/>
      <w:lvlText w:val="%3."/>
      <w:lvlJc w:val="left"/>
      <w:pPr>
        <w:ind w:left="2677" w:hanging="360"/>
      </w:pPr>
      <w:rPr>
        <w:rFonts w:ascii="Times New Roman" w:eastAsia="Times New Roman" w:hAnsi="Times New Roman" w:cs="Times New Roman" w:hint="default"/>
      </w:rPr>
    </w:lvl>
    <w:lvl w:ilvl="3" w:tplc="04090019">
      <w:start w:val="1"/>
      <w:numFmt w:val="lowerLetter"/>
      <w:lvlText w:val="%4."/>
      <w:lvlJc w:val="left"/>
      <w:pPr>
        <w:ind w:left="3217" w:hanging="360"/>
      </w:pPr>
    </w:lvl>
    <w:lvl w:ilvl="4" w:tplc="04090019" w:tentative="1">
      <w:start w:val="1"/>
      <w:numFmt w:val="lowerLetter"/>
      <w:lvlText w:val="%5."/>
      <w:lvlJc w:val="left"/>
      <w:pPr>
        <w:ind w:left="3937" w:hanging="360"/>
      </w:pPr>
    </w:lvl>
    <w:lvl w:ilvl="5" w:tplc="0409001B" w:tentative="1">
      <w:start w:val="1"/>
      <w:numFmt w:val="lowerRoman"/>
      <w:lvlText w:val="%6."/>
      <w:lvlJc w:val="right"/>
      <w:pPr>
        <w:ind w:left="4657" w:hanging="180"/>
      </w:pPr>
    </w:lvl>
    <w:lvl w:ilvl="6" w:tplc="0409000F" w:tentative="1">
      <w:start w:val="1"/>
      <w:numFmt w:val="decimal"/>
      <w:lvlText w:val="%7."/>
      <w:lvlJc w:val="left"/>
      <w:pPr>
        <w:ind w:left="5377" w:hanging="360"/>
      </w:pPr>
    </w:lvl>
    <w:lvl w:ilvl="7" w:tplc="04090019" w:tentative="1">
      <w:start w:val="1"/>
      <w:numFmt w:val="lowerLetter"/>
      <w:lvlText w:val="%8."/>
      <w:lvlJc w:val="left"/>
      <w:pPr>
        <w:ind w:left="6097" w:hanging="360"/>
      </w:pPr>
    </w:lvl>
    <w:lvl w:ilvl="8" w:tplc="0409001B" w:tentative="1">
      <w:start w:val="1"/>
      <w:numFmt w:val="lowerRoman"/>
      <w:lvlText w:val="%9."/>
      <w:lvlJc w:val="right"/>
      <w:pPr>
        <w:ind w:left="6817" w:hanging="180"/>
      </w:pPr>
    </w:lvl>
  </w:abstractNum>
  <w:abstractNum w:abstractNumId="15" w15:restartNumberingAfterBreak="0">
    <w:nsid w:val="2FAB70B0"/>
    <w:multiLevelType w:val="hybridMultilevel"/>
    <w:tmpl w:val="9A985C9C"/>
    <w:lvl w:ilvl="0" w:tplc="808A9BF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B256A3"/>
    <w:multiLevelType w:val="hybridMultilevel"/>
    <w:tmpl w:val="047440E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0E631B6"/>
    <w:multiLevelType w:val="hybridMultilevel"/>
    <w:tmpl w:val="333617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A96A32"/>
    <w:multiLevelType w:val="hybridMultilevel"/>
    <w:tmpl w:val="A23A18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D603F6"/>
    <w:multiLevelType w:val="hybridMultilevel"/>
    <w:tmpl w:val="EFDA2BBA"/>
    <w:lvl w:ilvl="0" w:tplc="3E4AFA4C">
      <w:start w:val="1"/>
      <w:numFmt w:val="decimal"/>
      <w:lvlText w:val="%1."/>
      <w:lvlJc w:val="left"/>
      <w:pPr>
        <w:ind w:left="24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67" w:hanging="360"/>
      </w:pPr>
    </w:lvl>
    <w:lvl w:ilvl="2" w:tplc="0409001B" w:tentative="1">
      <w:start w:val="1"/>
      <w:numFmt w:val="lowerRoman"/>
      <w:lvlText w:val="%3."/>
      <w:lvlJc w:val="right"/>
      <w:pPr>
        <w:ind w:left="1687" w:hanging="180"/>
      </w:pPr>
    </w:lvl>
    <w:lvl w:ilvl="3" w:tplc="0409000F" w:tentative="1">
      <w:start w:val="1"/>
      <w:numFmt w:val="decimal"/>
      <w:lvlText w:val="%4."/>
      <w:lvlJc w:val="left"/>
      <w:pPr>
        <w:ind w:left="2407" w:hanging="360"/>
      </w:pPr>
    </w:lvl>
    <w:lvl w:ilvl="4" w:tplc="04090019" w:tentative="1">
      <w:start w:val="1"/>
      <w:numFmt w:val="lowerLetter"/>
      <w:lvlText w:val="%5."/>
      <w:lvlJc w:val="left"/>
      <w:pPr>
        <w:ind w:left="3127" w:hanging="360"/>
      </w:pPr>
    </w:lvl>
    <w:lvl w:ilvl="5" w:tplc="0409001B" w:tentative="1">
      <w:start w:val="1"/>
      <w:numFmt w:val="lowerRoman"/>
      <w:lvlText w:val="%6."/>
      <w:lvlJc w:val="right"/>
      <w:pPr>
        <w:ind w:left="3847" w:hanging="180"/>
      </w:pPr>
    </w:lvl>
    <w:lvl w:ilvl="6" w:tplc="0409000F" w:tentative="1">
      <w:start w:val="1"/>
      <w:numFmt w:val="decimal"/>
      <w:lvlText w:val="%7."/>
      <w:lvlJc w:val="left"/>
      <w:pPr>
        <w:ind w:left="4567" w:hanging="360"/>
      </w:pPr>
    </w:lvl>
    <w:lvl w:ilvl="7" w:tplc="04090019" w:tentative="1">
      <w:start w:val="1"/>
      <w:numFmt w:val="lowerLetter"/>
      <w:lvlText w:val="%8."/>
      <w:lvlJc w:val="left"/>
      <w:pPr>
        <w:ind w:left="5287" w:hanging="360"/>
      </w:pPr>
    </w:lvl>
    <w:lvl w:ilvl="8" w:tplc="0409001B" w:tentative="1">
      <w:start w:val="1"/>
      <w:numFmt w:val="lowerRoman"/>
      <w:lvlText w:val="%9."/>
      <w:lvlJc w:val="right"/>
      <w:pPr>
        <w:ind w:left="6007" w:hanging="180"/>
      </w:pPr>
    </w:lvl>
  </w:abstractNum>
  <w:abstractNum w:abstractNumId="20" w15:restartNumberingAfterBreak="0">
    <w:nsid w:val="39E53F32"/>
    <w:multiLevelType w:val="hybridMultilevel"/>
    <w:tmpl w:val="927E8B38"/>
    <w:lvl w:ilvl="0" w:tplc="86EEDF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D3020C2"/>
    <w:multiLevelType w:val="hybridMultilevel"/>
    <w:tmpl w:val="37E6CF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D507592"/>
    <w:multiLevelType w:val="hybridMultilevel"/>
    <w:tmpl w:val="B71C57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FA36C2"/>
    <w:multiLevelType w:val="hybridMultilevel"/>
    <w:tmpl w:val="1F8218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477E32"/>
    <w:multiLevelType w:val="hybridMultilevel"/>
    <w:tmpl w:val="B3869EBC"/>
    <w:lvl w:ilvl="0" w:tplc="C54A3320">
      <w:start w:val="1"/>
      <w:numFmt w:val="decimal"/>
      <w:lvlText w:val="%1."/>
      <w:lvlJc w:val="left"/>
      <w:pPr>
        <w:ind w:left="7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25" w15:restartNumberingAfterBreak="0">
    <w:nsid w:val="4A48656B"/>
    <w:multiLevelType w:val="hybridMultilevel"/>
    <w:tmpl w:val="32E262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FA07DFF"/>
    <w:multiLevelType w:val="hybridMultilevel"/>
    <w:tmpl w:val="C390FEA8"/>
    <w:lvl w:ilvl="0" w:tplc="CE3698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0076C7F"/>
    <w:multiLevelType w:val="hybridMultilevel"/>
    <w:tmpl w:val="1EA61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1BF5353"/>
    <w:multiLevelType w:val="hybridMultilevel"/>
    <w:tmpl w:val="98848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E63671"/>
    <w:multiLevelType w:val="hybridMultilevel"/>
    <w:tmpl w:val="4802C1CE"/>
    <w:lvl w:ilvl="0" w:tplc="A45CD58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C950D6D"/>
    <w:multiLevelType w:val="hybridMultilevel"/>
    <w:tmpl w:val="C9183F88"/>
    <w:lvl w:ilvl="0" w:tplc="E86864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DEC6FAC"/>
    <w:multiLevelType w:val="hybridMultilevel"/>
    <w:tmpl w:val="03529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642380"/>
    <w:multiLevelType w:val="hybridMultilevel"/>
    <w:tmpl w:val="FC6C84C0"/>
    <w:lvl w:ilvl="0" w:tplc="5A0E33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7C08AE"/>
    <w:multiLevelType w:val="hybridMultilevel"/>
    <w:tmpl w:val="585E67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5860550"/>
    <w:multiLevelType w:val="hybridMultilevel"/>
    <w:tmpl w:val="A0D245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FBD720B"/>
    <w:multiLevelType w:val="hybridMultilevel"/>
    <w:tmpl w:val="DBB4097C"/>
    <w:lvl w:ilvl="0" w:tplc="663804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80F3583"/>
    <w:multiLevelType w:val="hybridMultilevel"/>
    <w:tmpl w:val="E1D8DD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D85232B"/>
    <w:multiLevelType w:val="hybridMultilevel"/>
    <w:tmpl w:val="A434F352"/>
    <w:lvl w:ilvl="0" w:tplc="E74AC48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FC339EE"/>
    <w:multiLevelType w:val="hybridMultilevel"/>
    <w:tmpl w:val="5B02F7C0"/>
    <w:lvl w:ilvl="0" w:tplc="E70EA5E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61260521">
    <w:abstractNumId w:val="8"/>
  </w:num>
  <w:num w:numId="2" w16cid:durableId="1329478700">
    <w:abstractNumId w:val="32"/>
  </w:num>
  <w:num w:numId="3" w16cid:durableId="1835997191">
    <w:abstractNumId w:val="10"/>
  </w:num>
  <w:num w:numId="4" w16cid:durableId="1596522686">
    <w:abstractNumId w:val="12"/>
  </w:num>
  <w:num w:numId="5" w16cid:durableId="947004438">
    <w:abstractNumId w:val="29"/>
  </w:num>
  <w:num w:numId="6" w16cid:durableId="1052534804">
    <w:abstractNumId w:val="4"/>
  </w:num>
  <w:num w:numId="7" w16cid:durableId="986399908">
    <w:abstractNumId w:val="18"/>
  </w:num>
  <w:num w:numId="8" w16cid:durableId="30501201">
    <w:abstractNumId w:val="21"/>
  </w:num>
  <w:num w:numId="9" w16cid:durableId="1923829265">
    <w:abstractNumId w:val="35"/>
  </w:num>
  <w:num w:numId="10" w16cid:durableId="908616187">
    <w:abstractNumId w:val="0"/>
  </w:num>
  <w:num w:numId="11" w16cid:durableId="1232887484">
    <w:abstractNumId w:val="19"/>
  </w:num>
  <w:num w:numId="12" w16cid:durableId="1928885109">
    <w:abstractNumId w:val="37"/>
  </w:num>
  <w:num w:numId="13" w16cid:durableId="556859982">
    <w:abstractNumId w:val="17"/>
  </w:num>
  <w:num w:numId="14" w16cid:durableId="2074087174">
    <w:abstractNumId w:val="5"/>
  </w:num>
  <w:num w:numId="15" w16cid:durableId="689333562">
    <w:abstractNumId w:val="25"/>
  </w:num>
  <w:num w:numId="16" w16cid:durableId="1651405831">
    <w:abstractNumId w:val="23"/>
  </w:num>
  <w:num w:numId="17" w16cid:durableId="733434160">
    <w:abstractNumId w:val="14"/>
  </w:num>
  <w:num w:numId="18" w16cid:durableId="809831362">
    <w:abstractNumId w:val="36"/>
  </w:num>
  <w:num w:numId="19" w16cid:durableId="1213808965">
    <w:abstractNumId w:val="1"/>
  </w:num>
  <w:num w:numId="20" w16cid:durableId="1733043334">
    <w:abstractNumId w:val="22"/>
  </w:num>
  <w:num w:numId="21" w16cid:durableId="739786010">
    <w:abstractNumId w:val="30"/>
  </w:num>
  <w:num w:numId="22" w16cid:durableId="297759149">
    <w:abstractNumId w:val="38"/>
  </w:num>
  <w:num w:numId="23" w16cid:durableId="573006405">
    <w:abstractNumId w:val="24"/>
  </w:num>
  <w:num w:numId="24" w16cid:durableId="1894660217">
    <w:abstractNumId w:val="20"/>
  </w:num>
  <w:num w:numId="25" w16cid:durableId="1108083277">
    <w:abstractNumId w:val="3"/>
  </w:num>
  <w:num w:numId="26" w16cid:durableId="1116943881">
    <w:abstractNumId w:val="27"/>
  </w:num>
  <w:num w:numId="27" w16cid:durableId="36010911">
    <w:abstractNumId w:val="6"/>
  </w:num>
  <w:num w:numId="28" w16cid:durableId="1384594917">
    <w:abstractNumId w:val="13"/>
  </w:num>
  <w:num w:numId="29" w16cid:durableId="313948312">
    <w:abstractNumId w:val="26"/>
  </w:num>
  <w:num w:numId="30" w16cid:durableId="215631708">
    <w:abstractNumId w:val="15"/>
  </w:num>
  <w:num w:numId="31" w16cid:durableId="584605188">
    <w:abstractNumId w:val="34"/>
  </w:num>
  <w:num w:numId="32" w16cid:durableId="1074624943">
    <w:abstractNumId w:val="33"/>
  </w:num>
  <w:num w:numId="33" w16cid:durableId="766119117">
    <w:abstractNumId w:val="9"/>
  </w:num>
  <w:num w:numId="34" w16cid:durableId="1198814002">
    <w:abstractNumId w:val="2"/>
  </w:num>
  <w:num w:numId="35" w16cid:durableId="72246473">
    <w:abstractNumId w:val="7"/>
  </w:num>
  <w:num w:numId="36" w16cid:durableId="527135337">
    <w:abstractNumId w:val="16"/>
  </w:num>
  <w:num w:numId="37" w16cid:durableId="1997223944">
    <w:abstractNumId w:val="11"/>
  </w:num>
  <w:num w:numId="38" w16cid:durableId="490175051">
    <w:abstractNumId w:val="28"/>
  </w:num>
  <w:num w:numId="39" w16cid:durableId="486435419">
    <w:abstractNumId w:val="31"/>
  </w:num>
  <w:numIdMacAtCleanup w:val="3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1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0NDU2MDY2NQXyzJV0lIJTi4sz8/NACkxrARsVi5AsAAAA"/>
  </w:docVars>
  <w:rsids>
    <w:rsidRoot w:val="00202BF5"/>
    <w:rsid w:val="00000064"/>
    <w:rsid w:val="00001F39"/>
    <w:rsid w:val="00024221"/>
    <w:rsid w:val="00036FF6"/>
    <w:rsid w:val="000453FD"/>
    <w:rsid w:val="00050A87"/>
    <w:rsid w:val="0005608F"/>
    <w:rsid w:val="000570CF"/>
    <w:rsid w:val="00066459"/>
    <w:rsid w:val="00067A87"/>
    <w:rsid w:val="00077952"/>
    <w:rsid w:val="00092484"/>
    <w:rsid w:val="00095DE4"/>
    <w:rsid w:val="000A0A30"/>
    <w:rsid w:val="000C5AAF"/>
    <w:rsid w:val="000D355B"/>
    <w:rsid w:val="000D4070"/>
    <w:rsid w:val="000D51BF"/>
    <w:rsid w:val="000D6431"/>
    <w:rsid w:val="000F5096"/>
    <w:rsid w:val="00103657"/>
    <w:rsid w:val="001070A9"/>
    <w:rsid w:val="001073D0"/>
    <w:rsid w:val="0011342E"/>
    <w:rsid w:val="00127EFE"/>
    <w:rsid w:val="001317C8"/>
    <w:rsid w:val="00142B6F"/>
    <w:rsid w:val="0014798F"/>
    <w:rsid w:val="0016436B"/>
    <w:rsid w:val="00170806"/>
    <w:rsid w:val="00180C22"/>
    <w:rsid w:val="00196075"/>
    <w:rsid w:val="001977EE"/>
    <w:rsid w:val="001B165D"/>
    <w:rsid w:val="001C0B98"/>
    <w:rsid w:val="001C0C9E"/>
    <w:rsid w:val="001C67C2"/>
    <w:rsid w:val="001C7A8C"/>
    <w:rsid w:val="001D4C9D"/>
    <w:rsid w:val="001F0B42"/>
    <w:rsid w:val="00202BF5"/>
    <w:rsid w:val="00203AB3"/>
    <w:rsid w:val="00212B28"/>
    <w:rsid w:val="00220FA1"/>
    <w:rsid w:val="00224ECA"/>
    <w:rsid w:val="00225029"/>
    <w:rsid w:val="00227A97"/>
    <w:rsid w:val="002301A3"/>
    <w:rsid w:val="0023465F"/>
    <w:rsid w:val="002429A0"/>
    <w:rsid w:val="00243163"/>
    <w:rsid w:val="00256BCA"/>
    <w:rsid w:val="002714EF"/>
    <w:rsid w:val="00271EBE"/>
    <w:rsid w:val="00272707"/>
    <w:rsid w:val="002751CD"/>
    <w:rsid w:val="0027692E"/>
    <w:rsid w:val="00282699"/>
    <w:rsid w:val="00285676"/>
    <w:rsid w:val="00291066"/>
    <w:rsid w:val="00297252"/>
    <w:rsid w:val="002A41D7"/>
    <w:rsid w:val="002B5F0C"/>
    <w:rsid w:val="002C0CA8"/>
    <w:rsid w:val="002C48F1"/>
    <w:rsid w:val="002D1184"/>
    <w:rsid w:val="002D2066"/>
    <w:rsid w:val="002E32EF"/>
    <w:rsid w:val="002E6696"/>
    <w:rsid w:val="002F655F"/>
    <w:rsid w:val="00314887"/>
    <w:rsid w:val="00321295"/>
    <w:rsid w:val="00322492"/>
    <w:rsid w:val="00326A56"/>
    <w:rsid w:val="003276D8"/>
    <w:rsid w:val="003328B1"/>
    <w:rsid w:val="003403F4"/>
    <w:rsid w:val="00340423"/>
    <w:rsid w:val="003516E2"/>
    <w:rsid w:val="00353EBB"/>
    <w:rsid w:val="003542F1"/>
    <w:rsid w:val="00362D64"/>
    <w:rsid w:val="00364860"/>
    <w:rsid w:val="003715FF"/>
    <w:rsid w:val="003806AF"/>
    <w:rsid w:val="00393A46"/>
    <w:rsid w:val="00397B54"/>
    <w:rsid w:val="003A3C89"/>
    <w:rsid w:val="003B02F8"/>
    <w:rsid w:val="003B3682"/>
    <w:rsid w:val="003C3E35"/>
    <w:rsid w:val="003D32DE"/>
    <w:rsid w:val="003F0DA2"/>
    <w:rsid w:val="003F47F3"/>
    <w:rsid w:val="00400112"/>
    <w:rsid w:val="004009BD"/>
    <w:rsid w:val="00414822"/>
    <w:rsid w:val="004226FD"/>
    <w:rsid w:val="00427874"/>
    <w:rsid w:val="00427A1D"/>
    <w:rsid w:val="00427D49"/>
    <w:rsid w:val="004378FF"/>
    <w:rsid w:val="00440194"/>
    <w:rsid w:val="00441600"/>
    <w:rsid w:val="00441F17"/>
    <w:rsid w:val="00463DF6"/>
    <w:rsid w:val="00464C99"/>
    <w:rsid w:val="00465C98"/>
    <w:rsid w:val="00467AE2"/>
    <w:rsid w:val="00470E00"/>
    <w:rsid w:val="004718D2"/>
    <w:rsid w:val="00482B7E"/>
    <w:rsid w:val="00494DBA"/>
    <w:rsid w:val="004A15A9"/>
    <w:rsid w:val="004C6288"/>
    <w:rsid w:val="004D3045"/>
    <w:rsid w:val="004D48AD"/>
    <w:rsid w:val="004E3925"/>
    <w:rsid w:val="004F446A"/>
    <w:rsid w:val="004F4E1B"/>
    <w:rsid w:val="004F5AA3"/>
    <w:rsid w:val="00506B49"/>
    <w:rsid w:val="0051128A"/>
    <w:rsid w:val="0052123E"/>
    <w:rsid w:val="0052149B"/>
    <w:rsid w:val="0052330A"/>
    <w:rsid w:val="00523AEB"/>
    <w:rsid w:val="00536747"/>
    <w:rsid w:val="0053680F"/>
    <w:rsid w:val="00537097"/>
    <w:rsid w:val="00547E3F"/>
    <w:rsid w:val="00551650"/>
    <w:rsid w:val="0055738B"/>
    <w:rsid w:val="00562EB5"/>
    <w:rsid w:val="005651CE"/>
    <w:rsid w:val="005669B2"/>
    <w:rsid w:val="00571EC2"/>
    <w:rsid w:val="00572243"/>
    <w:rsid w:val="0058163B"/>
    <w:rsid w:val="00594312"/>
    <w:rsid w:val="005A618E"/>
    <w:rsid w:val="005A704D"/>
    <w:rsid w:val="005A7A4A"/>
    <w:rsid w:val="005B004A"/>
    <w:rsid w:val="005B5DAD"/>
    <w:rsid w:val="005C1952"/>
    <w:rsid w:val="005D0101"/>
    <w:rsid w:val="005D2803"/>
    <w:rsid w:val="005D364F"/>
    <w:rsid w:val="005E5383"/>
    <w:rsid w:val="005E6235"/>
    <w:rsid w:val="005F3C4C"/>
    <w:rsid w:val="005F55CE"/>
    <w:rsid w:val="00605F56"/>
    <w:rsid w:val="00610C4F"/>
    <w:rsid w:val="00616C23"/>
    <w:rsid w:val="00621CC6"/>
    <w:rsid w:val="006269CA"/>
    <w:rsid w:val="006322FD"/>
    <w:rsid w:val="00645F33"/>
    <w:rsid w:val="00651748"/>
    <w:rsid w:val="00652A0D"/>
    <w:rsid w:val="00662C98"/>
    <w:rsid w:val="00664584"/>
    <w:rsid w:val="00674B07"/>
    <w:rsid w:val="0068024F"/>
    <w:rsid w:val="00691DE6"/>
    <w:rsid w:val="00694D21"/>
    <w:rsid w:val="006974FF"/>
    <w:rsid w:val="006B60CB"/>
    <w:rsid w:val="006D41F4"/>
    <w:rsid w:val="006D6C7D"/>
    <w:rsid w:val="006E2B2B"/>
    <w:rsid w:val="006E5398"/>
    <w:rsid w:val="006F0FEE"/>
    <w:rsid w:val="007219F1"/>
    <w:rsid w:val="00726DF2"/>
    <w:rsid w:val="007369B2"/>
    <w:rsid w:val="00737EC8"/>
    <w:rsid w:val="00751067"/>
    <w:rsid w:val="00751F72"/>
    <w:rsid w:val="00766D10"/>
    <w:rsid w:val="00770571"/>
    <w:rsid w:val="007705CE"/>
    <w:rsid w:val="0077667B"/>
    <w:rsid w:val="00791A62"/>
    <w:rsid w:val="007B0186"/>
    <w:rsid w:val="007C7727"/>
    <w:rsid w:val="007D23A9"/>
    <w:rsid w:val="007E2FD1"/>
    <w:rsid w:val="007E46BD"/>
    <w:rsid w:val="007F632E"/>
    <w:rsid w:val="008078E8"/>
    <w:rsid w:val="008101A9"/>
    <w:rsid w:val="008159CD"/>
    <w:rsid w:val="0082099E"/>
    <w:rsid w:val="00822EAA"/>
    <w:rsid w:val="00823A48"/>
    <w:rsid w:val="00825DE8"/>
    <w:rsid w:val="0082782C"/>
    <w:rsid w:val="008471F6"/>
    <w:rsid w:val="00850976"/>
    <w:rsid w:val="00851241"/>
    <w:rsid w:val="00856909"/>
    <w:rsid w:val="00865422"/>
    <w:rsid w:val="008675F4"/>
    <w:rsid w:val="008857A4"/>
    <w:rsid w:val="00894736"/>
    <w:rsid w:val="0089765E"/>
    <w:rsid w:val="008A2734"/>
    <w:rsid w:val="008A4052"/>
    <w:rsid w:val="008C2481"/>
    <w:rsid w:val="008D072C"/>
    <w:rsid w:val="008D094D"/>
    <w:rsid w:val="008D6A93"/>
    <w:rsid w:val="008F19A3"/>
    <w:rsid w:val="008F3296"/>
    <w:rsid w:val="009058BD"/>
    <w:rsid w:val="009060B8"/>
    <w:rsid w:val="009101BB"/>
    <w:rsid w:val="0091427E"/>
    <w:rsid w:val="0091515D"/>
    <w:rsid w:val="009350D7"/>
    <w:rsid w:val="00945E5B"/>
    <w:rsid w:val="009521E5"/>
    <w:rsid w:val="00953CF8"/>
    <w:rsid w:val="00954DFE"/>
    <w:rsid w:val="009556F1"/>
    <w:rsid w:val="00955D78"/>
    <w:rsid w:val="009632CB"/>
    <w:rsid w:val="00971670"/>
    <w:rsid w:val="0097196F"/>
    <w:rsid w:val="00980D3A"/>
    <w:rsid w:val="00982898"/>
    <w:rsid w:val="009948AB"/>
    <w:rsid w:val="009B163B"/>
    <w:rsid w:val="009C616B"/>
    <w:rsid w:val="009D18C8"/>
    <w:rsid w:val="009D4DFA"/>
    <w:rsid w:val="009D4E38"/>
    <w:rsid w:val="009D51A9"/>
    <w:rsid w:val="009D70B2"/>
    <w:rsid w:val="009E0184"/>
    <w:rsid w:val="009E0B68"/>
    <w:rsid w:val="009E285E"/>
    <w:rsid w:val="009E298F"/>
    <w:rsid w:val="009E3BCE"/>
    <w:rsid w:val="009E40AB"/>
    <w:rsid w:val="009E68ED"/>
    <w:rsid w:val="00A07BBB"/>
    <w:rsid w:val="00A15537"/>
    <w:rsid w:val="00A16662"/>
    <w:rsid w:val="00A33FFF"/>
    <w:rsid w:val="00A3746E"/>
    <w:rsid w:val="00A602D1"/>
    <w:rsid w:val="00A71FAB"/>
    <w:rsid w:val="00A81E41"/>
    <w:rsid w:val="00A852FF"/>
    <w:rsid w:val="00A8592E"/>
    <w:rsid w:val="00A95B6D"/>
    <w:rsid w:val="00AA3536"/>
    <w:rsid w:val="00AA45FC"/>
    <w:rsid w:val="00AB38C6"/>
    <w:rsid w:val="00AB47DF"/>
    <w:rsid w:val="00AC1C2C"/>
    <w:rsid w:val="00AC7C8D"/>
    <w:rsid w:val="00AD013F"/>
    <w:rsid w:val="00AD779D"/>
    <w:rsid w:val="00AE6191"/>
    <w:rsid w:val="00AF4546"/>
    <w:rsid w:val="00B009D1"/>
    <w:rsid w:val="00B13001"/>
    <w:rsid w:val="00B2020B"/>
    <w:rsid w:val="00B2060E"/>
    <w:rsid w:val="00B231A3"/>
    <w:rsid w:val="00B232C3"/>
    <w:rsid w:val="00B3023F"/>
    <w:rsid w:val="00B32DEB"/>
    <w:rsid w:val="00B53C6B"/>
    <w:rsid w:val="00B75535"/>
    <w:rsid w:val="00B878CF"/>
    <w:rsid w:val="00BA0C0D"/>
    <w:rsid w:val="00BA1DDB"/>
    <w:rsid w:val="00BA481F"/>
    <w:rsid w:val="00BA6BFC"/>
    <w:rsid w:val="00BC30A3"/>
    <w:rsid w:val="00BC65F8"/>
    <w:rsid w:val="00BD13FC"/>
    <w:rsid w:val="00BF0FEC"/>
    <w:rsid w:val="00BF1664"/>
    <w:rsid w:val="00C04F24"/>
    <w:rsid w:val="00C20EAD"/>
    <w:rsid w:val="00C23D27"/>
    <w:rsid w:val="00C23F80"/>
    <w:rsid w:val="00C243C7"/>
    <w:rsid w:val="00C2470A"/>
    <w:rsid w:val="00C2710A"/>
    <w:rsid w:val="00C36B5F"/>
    <w:rsid w:val="00C60E27"/>
    <w:rsid w:val="00C61D02"/>
    <w:rsid w:val="00C71789"/>
    <w:rsid w:val="00C8486B"/>
    <w:rsid w:val="00C91E9C"/>
    <w:rsid w:val="00C93FAD"/>
    <w:rsid w:val="00CB2233"/>
    <w:rsid w:val="00CB5908"/>
    <w:rsid w:val="00CC1E4D"/>
    <w:rsid w:val="00CC4631"/>
    <w:rsid w:val="00CC607D"/>
    <w:rsid w:val="00CC7887"/>
    <w:rsid w:val="00CD54E0"/>
    <w:rsid w:val="00CD608C"/>
    <w:rsid w:val="00CD6EE7"/>
    <w:rsid w:val="00CE5EE0"/>
    <w:rsid w:val="00D00284"/>
    <w:rsid w:val="00D05DFD"/>
    <w:rsid w:val="00D06AEA"/>
    <w:rsid w:val="00D1103D"/>
    <w:rsid w:val="00D11DAF"/>
    <w:rsid w:val="00D21A92"/>
    <w:rsid w:val="00D277F3"/>
    <w:rsid w:val="00D3246E"/>
    <w:rsid w:val="00D34E29"/>
    <w:rsid w:val="00D35523"/>
    <w:rsid w:val="00D625D1"/>
    <w:rsid w:val="00D65290"/>
    <w:rsid w:val="00D66D70"/>
    <w:rsid w:val="00D730B8"/>
    <w:rsid w:val="00D761A2"/>
    <w:rsid w:val="00D911EF"/>
    <w:rsid w:val="00D913F5"/>
    <w:rsid w:val="00D93F87"/>
    <w:rsid w:val="00DA0289"/>
    <w:rsid w:val="00DA2EB5"/>
    <w:rsid w:val="00DA5431"/>
    <w:rsid w:val="00DA6242"/>
    <w:rsid w:val="00DB2F5D"/>
    <w:rsid w:val="00DB56F7"/>
    <w:rsid w:val="00DC1462"/>
    <w:rsid w:val="00DF208F"/>
    <w:rsid w:val="00DF57D9"/>
    <w:rsid w:val="00DF5D4F"/>
    <w:rsid w:val="00E04260"/>
    <w:rsid w:val="00E11C78"/>
    <w:rsid w:val="00E16A62"/>
    <w:rsid w:val="00E17696"/>
    <w:rsid w:val="00E23B17"/>
    <w:rsid w:val="00E27A57"/>
    <w:rsid w:val="00E4072F"/>
    <w:rsid w:val="00E433A7"/>
    <w:rsid w:val="00E45EF3"/>
    <w:rsid w:val="00E50F22"/>
    <w:rsid w:val="00E51087"/>
    <w:rsid w:val="00E53800"/>
    <w:rsid w:val="00E553F1"/>
    <w:rsid w:val="00E5702C"/>
    <w:rsid w:val="00E60964"/>
    <w:rsid w:val="00E67BF5"/>
    <w:rsid w:val="00E7505A"/>
    <w:rsid w:val="00E811F4"/>
    <w:rsid w:val="00E93717"/>
    <w:rsid w:val="00EA1DA4"/>
    <w:rsid w:val="00EB3FB9"/>
    <w:rsid w:val="00EB473C"/>
    <w:rsid w:val="00EB708A"/>
    <w:rsid w:val="00EB7944"/>
    <w:rsid w:val="00EE005C"/>
    <w:rsid w:val="00EE4750"/>
    <w:rsid w:val="00EE56A9"/>
    <w:rsid w:val="00EE7FDD"/>
    <w:rsid w:val="00EF6118"/>
    <w:rsid w:val="00F01065"/>
    <w:rsid w:val="00F02B0B"/>
    <w:rsid w:val="00F06830"/>
    <w:rsid w:val="00F27FBB"/>
    <w:rsid w:val="00F32A00"/>
    <w:rsid w:val="00F40318"/>
    <w:rsid w:val="00F438CD"/>
    <w:rsid w:val="00F50E0B"/>
    <w:rsid w:val="00F51D96"/>
    <w:rsid w:val="00F54731"/>
    <w:rsid w:val="00F5601E"/>
    <w:rsid w:val="00F62503"/>
    <w:rsid w:val="00F6557A"/>
    <w:rsid w:val="00F73C25"/>
    <w:rsid w:val="00F87C56"/>
    <w:rsid w:val="00FA46C9"/>
    <w:rsid w:val="00FA66AC"/>
    <w:rsid w:val="00FB34CD"/>
    <w:rsid w:val="00FB41C4"/>
    <w:rsid w:val="00FB5AC6"/>
    <w:rsid w:val="00FB5E83"/>
    <w:rsid w:val="00FB6A15"/>
    <w:rsid w:val="00FC58DA"/>
    <w:rsid w:val="00FD00D1"/>
    <w:rsid w:val="00FD371C"/>
    <w:rsid w:val="00FF40F3"/>
    <w:rsid w:val="00FF49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0CD285F"/>
  <w15:docId w15:val="{2BCB2AB6-0A9E-BC41-A6D5-77707E7DE5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A852FF"/>
    <w:pPr>
      <w:keepNext/>
      <w:keepLines/>
      <w:spacing w:after="0" w:line="480" w:lineRule="auto"/>
      <w:ind w:firstLine="720"/>
      <w:jc w:val="center"/>
      <w:outlineLvl w:val="0"/>
    </w:pPr>
    <w:rPr>
      <w:rFonts w:asciiTheme="majorHAnsi" w:eastAsiaTheme="majorEastAsia" w:hAnsiTheme="majorHAnsi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A852FF"/>
    <w:pPr>
      <w:keepNext/>
      <w:keepLines/>
      <w:spacing w:after="0" w:line="480" w:lineRule="auto"/>
      <w:outlineLvl w:val="1"/>
    </w:pPr>
    <w:rPr>
      <w:rFonts w:asciiTheme="majorHAnsi" w:eastAsiaTheme="majorEastAsia" w:hAnsiTheme="majorHAnsi" w:cstheme="majorBidi"/>
      <w:b/>
      <w:bCs/>
      <w:sz w:val="24"/>
      <w:szCs w:val="26"/>
    </w:rPr>
  </w:style>
  <w:style w:type="paragraph" w:styleId="Heading3">
    <w:name w:val="heading 3"/>
    <w:basedOn w:val="BodyTextFirstIndent"/>
    <w:next w:val="Normal"/>
    <w:link w:val="Heading3Char"/>
    <w:unhideWhenUsed/>
    <w:qFormat/>
    <w:rsid w:val="00A852FF"/>
    <w:pPr>
      <w:keepNext/>
      <w:keepLines/>
      <w:spacing w:before="200" w:after="0" w:line="480" w:lineRule="auto"/>
      <w:outlineLvl w:val="2"/>
    </w:pPr>
    <w:rPr>
      <w:rFonts w:asciiTheme="majorHAnsi" w:eastAsiaTheme="majorEastAsia" w:hAnsiTheme="majorHAnsi" w:cstheme="majorBidi"/>
      <w:b/>
      <w:bCs/>
      <w:sz w:val="24"/>
    </w:rPr>
  </w:style>
  <w:style w:type="paragraph" w:styleId="Heading4">
    <w:name w:val="heading 4"/>
    <w:basedOn w:val="BodyTextFirstIndent"/>
    <w:next w:val="Normal"/>
    <w:link w:val="Heading4Char"/>
    <w:unhideWhenUsed/>
    <w:qFormat/>
    <w:rsid w:val="00A852FF"/>
    <w:pPr>
      <w:keepNext/>
      <w:keepLines/>
      <w:spacing w:before="200" w:after="0" w:line="480" w:lineRule="auto"/>
      <w:outlineLvl w:val="3"/>
    </w:pPr>
    <w:rPr>
      <w:rFonts w:asciiTheme="majorHAnsi" w:eastAsiaTheme="majorEastAsia" w:hAnsiTheme="majorHAnsi" w:cstheme="majorBidi"/>
      <w:b/>
      <w:bCs/>
      <w:i/>
      <w:iCs/>
      <w:sz w:val="24"/>
    </w:rPr>
  </w:style>
  <w:style w:type="paragraph" w:styleId="Heading5">
    <w:name w:val="heading 5"/>
    <w:basedOn w:val="Normal"/>
    <w:next w:val="Normal"/>
    <w:link w:val="Heading5Char"/>
    <w:qFormat/>
    <w:rsid w:val="00B232C3"/>
    <w:pPr>
      <w:keepNext/>
      <w:spacing w:after="0" w:line="240" w:lineRule="auto"/>
      <w:outlineLvl w:val="4"/>
    </w:pPr>
    <w:rPr>
      <w:rFonts w:ascii="Times New Roman" w:eastAsia="Times New Roman" w:hAnsi="Times New Roman" w:cs="Times New Roman"/>
      <w:i/>
      <w:iCs/>
      <w:sz w:val="20"/>
      <w:szCs w:val="24"/>
    </w:rPr>
  </w:style>
  <w:style w:type="paragraph" w:styleId="Heading6">
    <w:name w:val="heading 6"/>
    <w:basedOn w:val="Normal"/>
    <w:next w:val="Normal"/>
    <w:link w:val="Heading6Char"/>
    <w:qFormat/>
    <w:rsid w:val="00B232C3"/>
    <w:pPr>
      <w:keepNext/>
      <w:tabs>
        <w:tab w:val="left" w:pos="785"/>
      </w:tabs>
      <w:spacing w:after="0" w:line="240" w:lineRule="auto"/>
      <w:outlineLvl w:val="5"/>
    </w:pPr>
    <w:rPr>
      <w:rFonts w:ascii="Times New Roman" w:eastAsia="Times New Roman" w:hAnsi="Times New Roman" w:cs="Times New Roman"/>
      <w:b/>
      <w:bCs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852FF"/>
    <w:rPr>
      <w:rFonts w:asciiTheme="majorHAnsi" w:eastAsiaTheme="majorEastAsia" w:hAnsiTheme="majorHAnsi" w:cstheme="majorBidi"/>
      <w:b/>
      <w:bCs/>
      <w:sz w:val="2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852FF"/>
    <w:rPr>
      <w:rFonts w:asciiTheme="majorHAnsi" w:eastAsiaTheme="majorEastAsia" w:hAnsiTheme="majorHAnsi" w:cstheme="majorBidi"/>
      <w:b/>
      <w:bCs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852FF"/>
    <w:rPr>
      <w:rFonts w:asciiTheme="majorHAnsi" w:eastAsiaTheme="majorEastAsia" w:hAnsiTheme="majorHAnsi" w:cstheme="majorBidi"/>
      <w:b/>
      <w:bCs/>
      <w:sz w:val="24"/>
    </w:rPr>
  </w:style>
  <w:style w:type="paragraph" w:styleId="BodyText">
    <w:name w:val="Body Text"/>
    <w:basedOn w:val="Normal"/>
    <w:link w:val="BodyTextChar"/>
    <w:unhideWhenUsed/>
    <w:rsid w:val="00A852F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852FF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A852FF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A852FF"/>
  </w:style>
  <w:style w:type="character" w:customStyle="1" w:styleId="Heading4Char">
    <w:name w:val="Heading 4 Char"/>
    <w:basedOn w:val="DefaultParagraphFont"/>
    <w:link w:val="Heading4"/>
    <w:uiPriority w:val="9"/>
    <w:rsid w:val="00A852FF"/>
    <w:rPr>
      <w:rFonts w:asciiTheme="majorHAnsi" w:eastAsiaTheme="majorEastAsia" w:hAnsiTheme="majorHAnsi" w:cstheme="majorBidi"/>
      <w:b/>
      <w:bCs/>
      <w:i/>
      <w:iCs/>
      <w:sz w:val="24"/>
    </w:rPr>
  </w:style>
  <w:style w:type="table" w:styleId="TableGrid">
    <w:name w:val="Table Grid"/>
    <w:basedOn w:val="TableNormal"/>
    <w:uiPriority w:val="59"/>
    <w:rsid w:val="00202B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D32DE"/>
    <w:pPr>
      <w:ind w:left="720"/>
      <w:contextualSpacing/>
    </w:pPr>
  </w:style>
  <w:style w:type="character" w:styleId="Hyperlink">
    <w:name w:val="Hyperlink"/>
    <w:basedOn w:val="DefaultParagraphFont"/>
    <w:unhideWhenUsed/>
    <w:rsid w:val="00321295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5669B2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669B2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B79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794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794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79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794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nhideWhenUsed/>
    <w:rsid w:val="00EB79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B7944"/>
    <w:rPr>
      <w:rFonts w:ascii="Tahoma" w:hAnsi="Tahoma" w:cs="Tahoma"/>
      <w:sz w:val="16"/>
      <w:szCs w:val="16"/>
    </w:rPr>
  </w:style>
  <w:style w:type="character" w:customStyle="1" w:styleId="Heading5Char">
    <w:name w:val="Heading 5 Char"/>
    <w:basedOn w:val="DefaultParagraphFont"/>
    <w:link w:val="Heading5"/>
    <w:rsid w:val="00B232C3"/>
    <w:rPr>
      <w:rFonts w:ascii="Times New Roman" w:eastAsia="Times New Roman" w:hAnsi="Times New Roman" w:cs="Times New Roman"/>
      <w:i/>
      <w:iCs/>
      <w:sz w:val="20"/>
      <w:szCs w:val="24"/>
    </w:rPr>
  </w:style>
  <w:style w:type="character" w:customStyle="1" w:styleId="Heading6Char">
    <w:name w:val="Heading 6 Char"/>
    <w:basedOn w:val="DefaultParagraphFont"/>
    <w:link w:val="Heading6"/>
    <w:rsid w:val="00B232C3"/>
    <w:rPr>
      <w:rFonts w:ascii="Times New Roman" w:eastAsia="Times New Roman" w:hAnsi="Times New Roman" w:cs="Times New Roman"/>
      <w:b/>
      <w:bCs/>
      <w:sz w:val="20"/>
      <w:szCs w:val="24"/>
    </w:rPr>
  </w:style>
  <w:style w:type="paragraph" w:styleId="BodyText2">
    <w:name w:val="Body Text 2"/>
    <w:basedOn w:val="Normal"/>
    <w:link w:val="BodyText2Char"/>
    <w:rsid w:val="00B232C3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character" w:customStyle="1" w:styleId="BodyText2Char">
    <w:name w:val="Body Text 2 Char"/>
    <w:basedOn w:val="DefaultParagraphFont"/>
    <w:link w:val="BodyText2"/>
    <w:rsid w:val="00B232C3"/>
    <w:rPr>
      <w:rFonts w:ascii="Times New Roman" w:eastAsia="Times New Roman" w:hAnsi="Times New Roman" w:cs="Times New Roman"/>
      <w:sz w:val="20"/>
      <w:szCs w:val="24"/>
    </w:rPr>
  </w:style>
  <w:style w:type="paragraph" w:styleId="BodyTextIndent">
    <w:name w:val="Body Text Indent"/>
    <w:basedOn w:val="Normal"/>
    <w:link w:val="BodyTextIndentChar"/>
    <w:rsid w:val="00B232C3"/>
    <w:pPr>
      <w:spacing w:after="0" w:line="240" w:lineRule="auto"/>
      <w:ind w:left="360"/>
    </w:pPr>
    <w:rPr>
      <w:rFonts w:ascii="Times New Roman" w:eastAsia="Times New Roman" w:hAnsi="Times New Roman" w:cs="Times New Roman"/>
      <w:sz w:val="20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B232C3"/>
    <w:rPr>
      <w:rFonts w:ascii="Times New Roman" w:eastAsia="Times New Roman" w:hAnsi="Times New Roman" w:cs="Times New Roman"/>
      <w:sz w:val="20"/>
      <w:szCs w:val="24"/>
    </w:rPr>
  </w:style>
  <w:style w:type="paragraph" w:styleId="Header">
    <w:name w:val="header"/>
    <w:basedOn w:val="Normal"/>
    <w:link w:val="HeaderChar"/>
    <w:rsid w:val="00B232C3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B232C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B232C3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B232C3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B232C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232C3"/>
    <w:rPr>
      <w:b/>
      <w:bCs/>
    </w:rPr>
  </w:style>
  <w:style w:type="character" w:customStyle="1" w:styleId="highlight">
    <w:name w:val="highlight"/>
    <w:basedOn w:val="DefaultParagraphFont"/>
    <w:rsid w:val="00B232C3"/>
  </w:style>
  <w:style w:type="character" w:styleId="FollowedHyperlink">
    <w:name w:val="FollowedHyperlink"/>
    <w:basedOn w:val="DefaultParagraphFont"/>
    <w:uiPriority w:val="99"/>
    <w:semiHidden/>
    <w:unhideWhenUsed/>
    <w:rsid w:val="009E40AB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751F7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04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252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6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2903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9384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4684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09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642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548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289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28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751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3540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0965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733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0475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5355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466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1728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4117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3571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73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5256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5929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5308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6448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5069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5184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179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931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927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085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5051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6094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2682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7952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738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991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2744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06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0648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511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8697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002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618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15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809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397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53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02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728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1009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28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7487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0718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378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975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254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5857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90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2605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784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481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937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2759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268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430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90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8330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9207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1798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650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549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169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595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528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27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617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8999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298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4941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0166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544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8674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433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79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4210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808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815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702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2559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5925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4252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20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9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1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8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5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03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0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5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7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1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53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31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3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45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4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8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83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9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6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8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8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65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29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0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4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8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8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6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5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52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06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5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2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0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26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1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2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2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90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0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3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96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96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46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4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4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6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9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9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6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1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61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93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4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8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0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8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9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6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9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1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0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2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5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73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3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57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3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1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27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2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3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9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6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1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1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96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9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59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5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1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8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8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9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84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23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14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2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6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05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9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83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04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80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0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799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6783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6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148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435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5495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91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4177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596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35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bit.ly/GCSUInnovate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289440FE-026C-4EEE-BAFB-2BA075629D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278</Words>
  <Characters>158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ex Blazer</dc:creator>
  <cp:lastModifiedBy>Jennifer Flory</cp:lastModifiedBy>
  <cp:revision>7</cp:revision>
  <cp:lastPrinted>2017-11-21T15:15:00Z</cp:lastPrinted>
  <dcterms:created xsi:type="dcterms:W3CDTF">2023-02-02T14:05:00Z</dcterms:created>
  <dcterms:modified xsi:type="dcterms:W3CDTF">2023-02-10T14:20:00Z</dcterms:modified>
</cp:coreProperties>
</file>